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DDF48E" w14:textId="28CAA368" w:rsidR="00573CDA" w:rsidRPr="00EB0571" w:rsidRDefault="00573CDA" w:rsidP="00573CDA">
      <w:pPr>
        <w:widowControl/>
        <w:jc w:val="center"/>
        <w:rPr>
          <w:rFonts w:ascii="Times New Roman" w:hAnsi="Times New Roman" w:cs="Times New Roman"/>
          <w:i/>
          <w:iCs/>
        </w:rPr>
      </w:pPr>
      <w:r w:rsidRPr="00EB0571">
        <w:rPr>
          <w:rFonts w:ascii="Times New Roman" w:hAnsi="Times New Roman" w:cs="Times New Roman"/>
          <w:i/>
          <w:iCs/>
        </w:rPr>
        <w:t>Supplementary material for</w:t>
      </w:r>
    </w:p>
    <w:p w14:paraId="738D5C5C" w14:textId="77777777" w:rsidR="00573CDA" w:rsidRPr="00EB0571" w:rsidRDefault="00573CDA" w:rsidP="00573CDA">
      <w:pPr>
        <w:jc w:val="center"/>
        <w:rPr>
          <w:rFonts w:ascii="Times New Roman" w:hAnsi="Times New Roman" w:cs="Times New Roman"/>
          <w:b/>
          <w:bCs/>
          <w:sz w:val="22"/>
        </w:rPr>
      </w:pPr>
      <w:r w:rsidRPr="00EB0571">
        <w:rPr>
          <w:rFonts w:ascii="Times New Roman" w:hAnsi="Times New Roman" w:cs="Times New Roman"/>
          <w:b/>
          <w:bCs/>
          <w:sz w:val="22"/>
        </w:rPr>
        <w:t>Using radium isotopes to quantify submarine groundwater discharge at different scales in the Yellow River Estuary, China</w:t>
      </w:r>
    </w:p>
    <w:p w14:paraId="00EBA7C0" w14:textId="77777777" w:rsidR="00573CDA" w:rsidRPr="00EB0571" w:rsidRDefault="00573CDA" w:rsidP="00573CDA">
      <w:pPr>
        <w:widowControl/>
        <w:jc w:val="left"/>
        <w:rPr>
          <w:rFonts w:ascii="Times New Roman" w:hAnsi="Times New Roman" w:cs="Times New Roman"/>
        </w:rPr>
      </w:pPr>
    </w:p>
    <w:p w14:paraId="14FBA462" w14:textId="77777777" w:rsidR="00573CDA" w:rsidRPr="00EB0571" w:rsidRDefault="00573CDA" w:rsidP="00573CDA">
      <w:pPr>
        <w:jc w:val="left"/>
        <w:rPr>
          <w:rFonts w:ascii="Times New Roman" w:hAnsi="Times New Roman" w:cs="Times New Roman"/>
        </w:rPr>
      </w:pPr>
      <w:r w:rsidRPr="00EB0571">
        <w:rPr>
          <w:rFonts w:ascii="Times New Roman" w:hAnsi="Times New Roman" w:cs="Times New Roman"/>
        </w:rPr>
        <w:t>Table S1. Water physico-chemical parameters and the activities of radium in surface waters of the Yellow River Estuary</w:t>
      </w:r>
    </w:p>
    <w:tbl>
      <w:tblPr>
        <w:tblStyle w:val="a4"/>
        <w:tblW w:w="8677" w:type="dxa"/>
        <w:tblInd w:w="-42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4"/>
        <w:gridCol w:w="908"/>
        <w:gridCol w:w="803"/>
        <w:gridCol w:w="756"/>
        <w:gridCol w:w="851"/>
        <w:gridCol w:w="992"/>
        <w:gridCol w:w="1230"/>
        <w:gridCol w:w="1953"/>
      </w:tblGrid>
      <w:tr w:rsidR="002C75D4" w:rsidRPr="00EB0571" w14:paraId="109167EA" w14:textId="77777777" w:rsidTr="002C75D4">
        <w:trPr>
          <w:trHeight w:val="70"/>
        </w:trPr>
        <w:tc>
          <w:tcPr>
            <w:tcW w:w="0" w:type="auto"/>
            <w:tcBorders>
              <w:top w:val="single" w:sz="4" w:space="0" w:color="auto"/>
              <w:bottom w:val="nil"/>
            </w:tcBorders>
            <w:hideMark/>
          </w:tcPr>
          <w:p w14:paraId="14DE114E" w14:textId="77777777" w:rsidR="002C75D4" w:rsidRPr="00EB0571" w:rsidRDefault="002C75D4" w:rsidP="003E7539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Station</w:t>
            </w:r>
          </w:p>
        </w:tc>
        <w:tc>
          <w:tcPr>
            <w:tcW w:w="908" w:type="dxa"/>
            <w:tcBorders>
              <w:top w:val="single" w:sz="4" w:space="0" w:color="auto"/>
              <w:bottom w:val="nil"/>
            </w:tcBorders>
            <w:hideMark/>
          </w:tcPr>
          <w:p w14:paraId="17B61550" w14:textId="77777777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Longi.</w:t>
            </w:r>
          </w:p>
        </w:tc>
        <w:tc>
          <w:tcPr>
            <w:tcW w:w="803" w:type="dxa"/>
            <w:tcBorders>
              <w:top w:val="single" w:sz="4" w:space="0" w:color="auto"/>
              <w:bottom w:val="nil"/>
            </w:tcBorders>
            <w:hideMark/>
          </w:tcPr>
          <w:p w14:paraId="3F5C55F6" w14:textId="77777777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Lati.</w:t>
            </w:r>
          </w:p>
        </w:tc>
        <w:tc>
          <w:tcPr>
            <w:tcW w:w="756" w:type="dxa"/>
            <w:tcBorders>
              <w:top w:val="single" w:sz="4" w:space="0" w:color="auto"/>
              <w:bottom w:val="nil"/>
            </w:tcBorders>
            <w:hideMark/>
          </w:tcPr>
          <w:p w14:paraId="545A852C" w14:textId="77777777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depth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hideMark/>
          </w:tcPr>
          <w:p w14:paraId="2FB3DBC7" w14:textId="77777777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Tempt.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hideMark/>
          </w:tcPr>
          <w:p w14:paraId="22031F43" w14:textId="77777777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Sal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D30921" w14:textId="77777777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  <w:vertAlign w:val="superscript"/>
              </w:rPr>
              <w:t>223</w:t>
            </w:r>
            <w:r w:rsidRPr="00EB0571">
              <w:rPr>
                <w:rFonts w:ascii="Times New Roman" w:hAnsi="Times New Roman" w:cs="Times New Roman"/>
                <w:sz w:val="22"/>
              </w:rPr>
              <w:t xml:space="preserve">Ra </w:t>
            </w:r>
            <w:r w:rsidRPr="00EB0571">
              <w:rPr>
                <w:rFonts w:ascii="Times New Roman" w:hAnsi="Times New Roman" w:cs="Times New Roman" w:hint="eastAsia"/>
                <w:sz w:val="22"/>
                <w:vertAlign w:val="superscript"/>
              </w:rPr>
              <w:t>a</w:t>
            </w:r>
          </w:p>
        </w:tc>
        <w:tc>
          <w:tcPr>
            <w:tcW w:w="186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712353D" w14:textId="77777777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  <w:vertAlign w:val="superscript"/>
              </w:rPr>
              <w:t>224</w:t>
            </w:r>
            <w:r w:rsidRPr="00EB0571">
              <w:rPr>
                <w:rFonts w:ascii="Times New Roman" w:hAnsi="Times New Roman" w:cs="Times New Roman"/>
                <w:sz w:val="22"/>
              </w:rPr>
              <w:t xml:space="preserve">Ra </w:t>
            </w:r>
            <w:r w:rsidRPr="00EB0571">
              <w:rPr>
                <w:rFonts w:ascii="Times New Roman" w:hAnsi="Times New Roman" w:cs="Times New Roman" w:hint="eastAsia"/>
                <w:sz w:val="22"/>
                <w:vertAlign w:val="superscript"/>
              </w:rPr>
              <w:t>a</w:t>
            </w:r>
          </w:p>
        </w:tc>
      </w:tr>
      <w:tr w:rsidR="002C75D4" w:rsidRPr="00EB0571" w14:paraId="0A99190D" w14:textId="77777777" w:rsidTr="002C75D4">
        <w:trPr>
          <w:trHeight w:val="68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54C2E23" w14:textId="77777777" w:rsidR="002C75D4" w:rsidRPr="00EB0571" w:rsidRDefault="002C75D4" w:rsidP="003E753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08" w:type="dxa"/>
            <w:tcBorders>
              <w:top w:val="nil"/>
              <w:bottom w:val="single" w:sz="4" w:space="0" w:color="auto"/>
            </w:tcBorders>
          </w:tcPr>
          <w:p w14:paraId="0644EF35" w14:textId="2615DFB6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/°E</w:t>
            </w:r>
          </w:p>
        </w:tc>
        <w:tc>
          <w:tcPr>
            <w:tcW w:w="803" w:type="dxa"/>
            <w:tcBorders>
              <w:top w:val="nil"/>
              <w:bottom w:val="single" w:sz="4" w:space="0" w:color="auto"/>
            </w:tcBorders>
          </w:tcPr>
          <w:p w14:paraId="1D996560" w14:textId="30341FBC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/°N</w:t>
            </w:r>
          </w:p>
        </w:tc>
        <w:tc>
          <w:tcPr>
            <w:tcW w:w="756" w:type="dxa"/>
            <w:tcBorders>
              <w:top w:val="nil"/>
              <w:bottom w:val="single" w:sz="4" w:space="0" w:color="auto"/>
            </w:tcBorders>
          </w:tcPr>
          <w:p w14:paraId="20D2D24B" w14:textId="5AB2483C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/m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52DA467C" w14:textId="048A16F1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/℃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1ACEE894" w14:textId="77777777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11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BD2DF7" w14:textId="6DC30E99" w:rsidR="002C75D4" w:rsidRPr="00EB0571" w:rsidRDefault="002C75D4" w:rsidP="003E753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/(dpm</w:t>
            </w:r>
            <w:r w:rsidRPr="00EB0571">
              <w:rPr>
                <w:rFonts w:ascii="Times New Roman" w:hAnsi="Times New Roman" w:cs="Times New Roman" w:hint="eastAsia"/>
                <w:sz w:val="22"/>
              </w:rPr>
              <w:t>·</w:t>
            </w:r>
            <w:r w:rsidRPr="00EB0571">
              <w:rPr>
                <w:rFonts w:ascii="Times New Roman" w:hAnsi="Times New Roman" w:cs="Times New Roman" w:hint="eastAsia"/>
                <w:sz w:val="22"/>
              </w:rPr>
              <w:t>m</w:t>
            </w:r>
            <w:r w:rsidRPr="00EB0571">
              <w:rPr>
                <w:rFonts w:ascii="Times New Roman" w:hAnsi="Times New Roman" w:cs="Times New Roman"/>
                <w:sz w:val="22"/>
                <w:vertAlign w:val="superscript"/>
              </w:rPr>
              <w:t>-3</w:t>
            </w:r>
            <w:r w:rsidRPr="00EB0571">
              <w:rPr>
                <w:rFonts w:ascii="Times New Roman" w:hAnsi="Times New Roman" w:cs="Times New Roman"/>
                <w:sz w:val="22"/>
              </w:rPr>
              <w:t>)</w:t>
            </w:r>
          </w:p>
        </w:tc>
      </w:tr>
      <w:tr w:rsidR="002C75D4" w:rsidRPr="00EB0571" w14:paraId="21896F60" w14:textId="77777777" w:rsidTr="002C75D4">
        <w:trPr>
          <w:trHeight w:val="68"/>
        </w:trPr>
        <w:tc>
          <w:tcPr>
            <w:tcW w:w="0" w:type="auto"/>
            <w:tcBorders>
              <w:top w:val="nil"/>
              <w:bottom w:val="nil"/>
            </w:tcBorders>
          </w:tcPr>
          <w:p w14:paraId="49048848" w14:textId="6ECAAE1C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2C75D4">
              <w:rPr>
                <w:rFonts w:ascii="Times New Roman" w:eastAsia="等线" w:hAnsi="Times New Roman" w:cs="Times New Roman"/>
                <w:kern w:val="0"/>
                <w:sz w:val="22"/>
              </w:rPr>
              <w:t>June 2014</w:t>
            </w:r>
          </w:p>
        </w:tc>
        <w:tc>
          <w:tcPr>
            <w:tcW w:w="908" w:type="dxa"/>
            <w:tcBorders>
              <w:top w:val="nil"/>
              <w:bottom w:val="nil"/>
            </w:tcBorders>
          </w:tcPr>
          <w:p w14:paraId="19DB0859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03" w:type="dxa"/>
            <w:tcBorders>
              <w:top w:val="nil"/>
              <w:bottom w:val="nil"/>
            </w:tcBorders>
          </w:tcPr>
          <w:p w14:paraId="02DBEBF8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49F82DF5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107F7EE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9BF53D5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112" w:type="dxa"/>
            <w:gridSpan w:val="2"/>
            <w:tcBorders>
              <w:top w:val="single" w:sz="4" w:space="0" w:color="auto"/>
              <w:bottom w:val="nil"/>
            </w:tcBorders>
          </w:tcPr>
          <w:p w14:paraId="7BFFDB35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2C75D4" w:rsidRPr="00EB0571" w14:paraId="4A9CF319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62C3AB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1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FEC8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3228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FB91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D1F8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.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EFB9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5EA2E" w14:textId="61ACB71C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.6±2.5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5ADE4" w14:textId="68E646B0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6±39.4</w:t>
            </w:r>
          </w:p>
        </w:tc>
      </w:tr>
      <w:tr w:rsidR="002C75D4" w:rsidRPr="00EB0571" w14:paraId="410732A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26D5E2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1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42BD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2170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CF3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C897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23FD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82259" w14:textId="39F9A8E1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0±3.1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AAB38" w14:textId="647AC20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18±35.8</w:t>
            </w:r>
          </w:p>
        </w:tc>
      </w:tr>
      <w:tr w:rsidR="002C75D4" w:rsidRPr="00EB0571" w14:paraId="7916A49F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C2DEF3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1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89D25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57717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A94AA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A1FA1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04A6F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529D2" w14:textId="4CB3FB0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5±3.0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A20E98" w14:textId="5472902F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85±31.8</w:t>
            </w:r>
          </w:p>
        </w:tc>
      </w:tr>
      <w:tr w:rsidR="002C75D4" w:rsidRPr="00EB0571" w14:paraId="2057C267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B66BEF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1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A751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AB60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690C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DC2E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B7EE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FD80" w14:textId="72B0F30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3.4±2.79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9E234" w14:textId="08952A21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3±21.0</w:t>
            </w:r>
          </w:p>
        </w:tc>
      </w:tr>
      <w:tr w:rsidR="002C75D4" w:rsidRPr="00EB0571" w14:paraId="57880FE9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C9B74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2673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D7B7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8.0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5AA8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C601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EA0F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27C1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.52±2.1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0A147" w14:textId="5D7DE60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7.2±25.4</w:t>
            </w:r>
          </w:p>
        </w:tc>
      </w:tr>
      <w:tr w:rsidR="002C75D4" w:rsidRPr="00EB0571" w14:paraId="7EB949C3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D745CC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2AA5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E07B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C2E6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D4E1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9509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D6AC" w14:textId="0967EA8D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.2±2.5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95D33" w14:textId="0721486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7±33.7</w:t>
            </w:r>
          </w:p>
        </w:tc>
      </w:tr>
      <w:tr w:rsidR="002C75D4" w:rsidRPr="00EB0571" w14:paraId="547E367E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4FAEAF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6D6A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6242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6CC2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3E7E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3CDE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DDF1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89±1.7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6C72" w14:textId="70AF2BD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41±41.1</w:t>
            </w:r>
          </w:p>
        </w:tc>
      </w:tr>
      <w:tr w:rsidR="002C75D4" w:rsidRPr="00EB0571" w14:paraId="5B4962BA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FD5AE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8DA4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AF74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AFE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47C8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ABB9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C24B7" w14:textId="2AE9723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.8±2.6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608A" w14:textId="0B78100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9.1±16.6</w:t>
            </w:r>
          </w:p>
        </w:tc>
      </w:tr>
      <w:tr w:rsidR="002C75D4" w:rsidRPr="00EB0571" w14:paraId="3CCDB7D4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5D562F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3DD4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4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C7C4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986E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8A86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14D8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7691D" w14:textId="58CFA3B0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.3±2.4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8652A" w14:textId="55766BE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7.6±17.7</w:t>
            </w:r>
          </w:p>
        </w:tc>
      </w:tr>
      <w:tr w:rsidR="002C75D4" w:rsidRPr="00EB0571" w14:paraId="5365AFD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120301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2602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0470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8.0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1EFF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F024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8F9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CBBB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55±2.1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970B5" w14:textId="5407839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4.2±17.4</w:t>
            </w:r>
          </w:p>
        </w:tc>
      </w:tr>
      <w:tr w:rsidR="002C75D4" w:rsidRPr="00EB0571" w14:paraId="15BB2BF1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169327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E4C6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BF6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D47F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E64E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2268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A688" w14:textId="30C76C8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1±3.4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0ABC9" w14:textId="7CC2CBC0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1</w:t>
            </w:r>
            <w:r w:rsidR="0020496B">
              <w:rPr>
                <w:rFonts w:ascii="Times New Roman" w:eastAsia="等线" w:hAnsi="Times New Roman" w:cs="Times New Roman"/>
                <w:sz w:val="22"/>
              </w:rPr>
              <w:t>1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47.2</w:t>
            </w:r>
          </w:p>
        </w:tc>
      </w:tr>
      <w:tr w:rsidR="002C75D4" w:rsidRPr="00EB0571" w14:paraId="7A42E23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918202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6F32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A146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D7DF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6890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3CE0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A487" w14:textId="6D9A7B5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.0±1.7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E904E" w14:textId="14717F3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70±34.8</w:t>
            </w:r>
          </w:p>
        </w:tc>
      </w:tr>
      <w:tr w:rsidR="002C75D4" w:rsidRPr="00EB0571" w14:paraId="6DD7133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EC542E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E0C1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3D6C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8D9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FC8A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0A75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D985" w14:textId="5A7A705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3±2.7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5BB81" w14:textId="71B4659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3±26.2</w:t>
            </w:r>
          </w:p>
        </w:tc>
      </w:tr>
      <w:tr w:rsidR="002C75D4" w:rsidRPr="00EB0571" w14:paraId="75AAE11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08E62A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2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B538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0E6A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D180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0182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7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AF51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A6A2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.27±1.0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6FD29" w14:textId="4EF65EED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4.3±34.3</w:t>
            </w:r>
          </w:p>
        </w:tc>
      </w:tr>
      <w:tr w:rsidR="002C75D4" w:rsidRPr="00EB0571" w14:paraId="4CD6BF59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89147B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DA01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AD3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9B9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733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589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1FDCE" w14:textId="26350BE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9±3.5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2B216" w14:textId="00FE81F1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1.0±21.9</w:t>
            </w:r>
          </w:p>
        </w:tc>
      </w:tr>
      <w:tr w:rsidR="002C75D4" w:rsidRPr="00EB0571" w14:paraId="4EA1C988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778C80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7C62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9996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F49C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E423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F198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389A3" w14:textId="5C177E21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3±2.5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42F92" w14:textId="73D2D56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99±48.9</w:t>
            </w:r>
          </w:p>
        </w:tc>
      </w:tr>
      <w:tr w:rsidR="002C75D4" w:rsidRPr="00EB0571" w14:paraId="666324C3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BD49EA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6DD3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21EF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BA1B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6A4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9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1525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006A8" w14:textId="0C4E9B9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4±2.5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C1FF7" w14:textId="511DD04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1±28.6</w:t>
            </w:r>
          </w:p>
        </w:tc>
      </w:tr>
      <w:tr w:rsidR="002C75D4" w:rsidRPr="00EB0571" w14:paraId="3E6E0544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864B79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679C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BC08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6F6E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BDF2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CBB2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494C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.30±1.9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D107B" w14:textId="7FCBF5CD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5.2±15.7</w:t>
            </w:r>
          </w:p>
        </w:tc>
      </w:tr>
      <w:tr w:rsidR="002C75D4" w:rsidRPr="00EB0571" w14:paraId="78163137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CCDF97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E21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C084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5E61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65A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CF12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C8EA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.83±1.6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997ED" w14:textId="08DC169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2±24.6</w:t>
            </w:r>
          </w:p>
        </w:tc>
      </w:tr>
      <w:tr w:rsidR="002C75D4" w:rsidRPr="00EB0571" w14:paraId="67008B7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6B0E2F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6734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11D8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6500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91F2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C98E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5E5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.24±1.6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709D1" w14:textId="19E804F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9.4±16.0</w:t>
            </w:r>
          </w:p>
        </w:tc>
      </w:tr>
      <w:tr w:rsidR="002C75D4" w:rsidRPr="00EB0571" w14:paraId="45200142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F232EA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A818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70A4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22C8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2C55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A022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0B688" w14:textId="3EB2F2E0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1±1.85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753A0" w14:textId="4CA1BE7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86±38.9</w:t>
            </w:r>
          </w:p>
        </w:tc>
      </w:tr>
      <w:tr w:rsidR="002C75D4" w:rsidRPr="00EB0571" w14:paraId="252C248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DD1C89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D6B8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1E4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DED9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0016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3E1C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8335" w14:textId="2F94DCC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9±2.3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B6204" w14:textId="6B7EAC6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4±25.8</w:t>
            </w:r>
          </w:p>
        </w:tc>
      </w:tr>
      <w:tr w:rsidR="002C75D4" w:rsidRPr="00EB0571" w14:paraId="04F94423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81DFE7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C9ED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729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A13A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1A14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3E01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83237" w14:textId="5D1E3899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6±2.22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B1E62" w14:textId="01B9AC4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3±26.8</w:t>
            </w:r>
          </w:p>
        </w:tc>
      </w:tr>
      <w:tr w:rsidR="002C75D4" w:rsidRPr="00EB0571" w14:paraId="0C46DC3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B7ACD9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3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9396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4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B768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45D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4D0C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438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E493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72±2.00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BD0D2" w14:textId="5BC0181F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9.6±16.8</w:t>
            </w:r>
          </w:p>
        </w:tc>
      </w:tr>
      <w:tr w:rsidR="002C75D4" w:rsidRPr="00EB0571" w14:paraId="701AE5E2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7AC7E1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FAE3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BBC7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E3F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7A14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28C2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8E92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.81±1.7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53D3B" w14:textId="4749D040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3.4±18.9</w:t>
            </w:r>
          </w:p>
        </w:tc>
      </w:tr>
      <w:tr w:rsidR="002C75D4" w:rsidRPr="00EB0571" w14:paraId="4CDB0D4C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F20D0E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9E4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B7BE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428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A686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A52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2FD44" w14:textId="7AF1C151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8±3.4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F379" w14:textId="6272015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8±39.7</w:t>
            </w:r>
          </w:p>
        </w:tc>
      </w:tr>
      <w:tr w:rsidR="002C75D4" w:rsidRPr="00EB0571" w14:paraId="2AE3162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99FA20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138D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D3DC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800A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E5FE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1510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EFB12" w14:textId="15A6A06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2.0±4.9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2C6D8" w14:textId="1B4A1419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2±29.9</w:t>
            </w:r>
          </w:p>
        </w:tc>
      </w:tr>
      <w:tr w:rsidR="002C75D4" w:rsidRPr="00EB0571" w14:paraId="35C2C4C9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D4924E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4075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AA67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1FC5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AD49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ACB7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D9FC6" w14:textId="1C51F4E9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.1±2.9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76AA3" w14:textId="2769B6C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3±29.7</w:t>
            </w:r>
          </w:p>
        </w:tc>
      </w:tr>
      <w:tr w:rsidR="002C75D4" w:rsidRPr="00EB0571" w14:paraId="7646F9F8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041722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A3D5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F211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5794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B41C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7CE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DDBC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41±1.80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44991" w14:textId="0F88F14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.1±16.0</w:t>
            </w:r>
          </w:p>
        </w:tc>
      </w:tr>
      <w:tr w:rsidR="002C75D4" w:rsidRPr="00EB0571" w14:paraId="48B6D718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F08513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ED5A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5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87B0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3CCD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77C5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A4D6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857E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.26±1.9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16A47" w14:textId="10DFA63D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9.1±16.6</w:t>
            </w:r>
          </w:p>
        </w:tc>
      </w:tr>
      <w:tr w:rsidR="002C75D4" w:rsidRPr="00EB0571" w14:paraId="230B91B4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66A17E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74C1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E0D5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2319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58B8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5B44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298AF" w14:textId="5C8E1EC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8±3.52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839BB" w14:textId="6842431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42±38.04</w:t>
            </w:r>
          </w:p>
        </w:tc>
      </w:tr>
      <w:tr w:rsidR="002C75D4" w:rsidRPr="00EB0571" w14:paraId="63BE869B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E166E8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AFB2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1F03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9614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668F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9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69D9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837A5" w14:textId="533F7B0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4±3.15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789B" w14:textId="443A5131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8±25.0</w:t>
            </w:r>
          </w:p>
        </w:tc>
      </w:tr>
      <w:tr w:rsidR="002C75D4" w:rsidRPr="00EB0571" w14:paraId="03C30567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3EE045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D52C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CA7D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04C3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86A6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64FB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C69E8" w14:textId="45609BD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6±2.2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C810" w14:textId="2C6E5C0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0±24.7</w:t>
            </w:r>
          </w:p>
        </w:tc>
      </w:tr>
      <w:tr w:rsidR="002C75D4" w:rsidRPr="00EB0571" w14:paraId="3660349E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B2EFFF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4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39A8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B5C4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FA43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CF54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A905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F400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.35±2.15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73244" w14:textId="074EAC9C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1±19.6</w:t>
            </w:r>
          </w:p>
        </w:tc>
      </w:tr>
      <w:tr w:rsidR="002C75D4" w:rsidRPr="00EB0571" w14:paraId="32B421EE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F6A0A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-T5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82A8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5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3F88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2F09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4D9F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B0EB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7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0FDA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.88±1.29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F5106" w14:textId="76EF9E9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1.6±14.8</w:t>
            </w:r>
          </w:p>
        </w:tc>
      </w:tr>
      <w:tr w:rsidR="002C75D4" w:rsidRPr="00EB0571" w14:paraId="538E0BFA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867DA1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 w:hint="eastAsia"/>
                <w:kern w:val="0"/>
                <w:sz w:val="22"/>
              </w:rPr>
              <w:lastRenderedPageBreak/>
              <w:t>A</w:t>
            </w: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verage </w:t>
            </w:r>
            <w:r w:rsidRPr="00EB0571">
              <w:rPr>
                <w:rFonts w:ascii="Times New Roman" w:eastAsia="等线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EA6B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D902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0A07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966E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C713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F727F" w14:textId="6276BDFE" w:rsidR="002C75D4" w:rsidRPr="00EB0571" w:rsidRDefault="002C75D4" w:rsidP="002C75D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3.0±6.12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811C1" w14:textId="50A14E70" w:rsidR="002C75D4" w:rsidRPr="00EB0571" w:rsidRDefault="002C75D4" w:rsidP="002C75D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8±159</w:t>
            </w:r>
          </w:p>
        </w:tc>
      </w:tr>
      <w:tr w:rsidR="002C75D4" w:rsidRPr="00EB0571" w14:paraId="3C336ECE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0009577" w14:textId="513ABC0E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527CD">
              <w:rPr>
                <w:rFonts w:ascii="Times New Roman" w:hAnsi="Times New Roman" w:cs="Times New Roman"/>
                <w:szCs w:val="21"/>
              </w:rPr>
              <w:t>July 201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37AD9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0C4D6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03564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12534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1201C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AABC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C902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2C75D4" w:rsidRPr="00EB0571" w14:paraId="5539392F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6E6132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1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4A7F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215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5330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2F89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6C3E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5ED46" w14:textId="416855D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8±3.80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C828E" w14:textId="51B99741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3</w:t>
            </w:r>
            <w:r w:rsidR="0020496B">
              <w:rPr>
                <w:rFonts w:ascii="Times New Roman" w:eastAsia="等线" w:hAnsi="Times New Roman" w:cs="Times New Roman"/>
                <w:sz w:val="22"/>
              </w:rPr>
              <w:t>7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44.6</w:t>
            </w:r>
          </w:p>
        </w:tc>
      </w:tr>
      <w:tr w:rsidR="002C75D4" w:rsidRPr="00EB0571" w14:paraId="7C005DBC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539160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1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5001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0560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234A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B7F4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F9E7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0025D" w14:textId="5AB1B3B4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5.2±4.6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7ABA3" w14:textId="00E72839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10±41.4</w:t>
            </w:r>
          </w:p>
        </w:tc>
      </w:tr>
      <w:tr w:rsidR="002C75D4" w:rsidRPr="00EB0571" w14:paraId="3EA878CA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18E71D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1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433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04A1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6058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FE5D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1271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4BFC5" w14:textId="7157D8B4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4.0±4.5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DC76D" w14:textId="4753FFFC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00±47.2</w:t>
            </w:r>
          </w:p>
        </w:tc>
      </w:tr>
      <w:tr w:rsidR="002C75D4" w:rsidRPr="00EB0571" w14:paraId="5635ACF2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2EAF3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1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3B5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0D22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B8E7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64D9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A8CB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4340D" w14:textId="52216BE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5±3.70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D90B7" w14:textId="45D4BE3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01±31.2</w:t>
            </w:r>
          </w:p>
        </w:tc>
      </w:tr>
      <w:tr w:rsidR="002C75D4" w:rsidRPr="00EB0571" w14:paraId="2D0698D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38B267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5D87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D173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8.0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1046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2D8A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F6F6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7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1238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.03±2.0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D91FE" w14:textId="3404885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1±16.6</w:t>
            </w:r>
          </w:p>
        </w:tc>
      </w:tr>
      <w:tr w:rsidR="002C75D4" w:rsidRPr="00EB0571" w14:paraId="0F9CCBE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22223B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F0BD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5B1D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29B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D9DA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50F0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DEB04" w14:textId="7E77656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3±2.5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DB4C6" w14:textId="520294D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47±32.1</w:t>
            </w:r>
          </w:p>
        </w:tc>
      </w:tr>
      <w:tr w:rsidR="002C75D4" w:rsidRPr="00EB0571" w14:paraId="35771008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460FD8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DB38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DBF4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0C4B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7D3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C886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A42FF" w14:textId="6CE2940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6±3.2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8E71D" w14:textId="6F0AD090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94±31.3</w:t>
            </w:r>
          </w:p>
        </w:tc>
      </w:tr>
      <w:tr w:rsidR="002C75D4" w:rsidRPr="00EB0571" w14:paraId="40D16375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AEDB19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CC83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ADED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4DDA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895A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1176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CBDFD" w14:textId="2DDE412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6±3.10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16376" w14:textId="7431483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89±43.5</w:t>
            </w:r>
          </w:p>
        </w:tc>
      </w:tr>
      <w:tr w:rsidR="002C75D4" w:rsidRPr="00EB0571" w14:paraId="4AA367C2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E1652F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705B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4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3A5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593D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596B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2DA3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B6379" w14:textId="4276211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8±4.1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08D2" w14:textId="2535C77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94±32.3</w:t>
            </w:r>
          </w:p>
        </w:tc>
      </w:tr>
      <w:tr w:rsidR="002C75D4" w:rsidRPr="00EB0571" w14:paraId="62426353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D066E6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4F1E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221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8.0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8FF5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9440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30DE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8C5C2" w14:textId="4AEF807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3±3.1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8CD3" w14:textId="796745F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15±31.2</w:t>
            </w:r>
          </w:p>
        </w:tc>
      </w:tr>
      <w:tr w:rsidR="002C75D4" w:rsidRPr="00EB0571" w14:paraId="31DEB3F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E95DD7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B5A3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08EA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752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6472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3BC9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D382" w14:textId="2ED0E82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4±5.0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CF639" w14:textId="09E8E0EF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60±55.1</w:t>
            </w:r>
          </w:p>
        </w:tc>
      </w:tr>
      <w:tr w:rsidR="002C75D4" w:rsidRPr="00EB0571" w14:paraId="7EAF2E0F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A9BFC0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750C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36A0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7E9D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369C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9EE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233E5" w14:textId="34EC40C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8.9±6.4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DB254" w14:textId="212F630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90±44.2</w:t>
            </w:r>
          </w:p>
        </w:tc>
      </w:tr>
      <w:tr w:rsidR="002C75D4" w:rsidRPr="00EB0571" w14:paraId="61566A8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86E4DF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6F05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FBC5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EA9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C50F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D5D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E4E7D" w14:textId="667D34B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.1±4.9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5C4A8" w14:textId="5854821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78±27.7</w:t>
            </w:r>
          </w:p>
        </w:tc>
      </w:tr>
      <w:tr w:rsidR="002C75D4" w:rsidRPr="00EB0571" w14:paraId="0E58E10E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417C82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2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544C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D76A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D495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29D3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70DD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F0E8" w14:textId="1C11793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8±5.29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AFEC" w14:textId="46219B4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68±33.8</w:t>
            </w:r>
          </w:p>
        </w:tc>
      </w:tr>
      <w:tr w:rsidR="002C75D4" w:rsidRPr="00EB0571" w14:paraId="118A73DE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BE945B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96F3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B9F9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2AB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DAE4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3BBC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8716D" w14:textId="656477F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.2±4.9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44727" w14:textId="1CCF9F1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70±37.2</w:t>
            </w:r>
          </w:p>
        </w:tc>
      </w:tr>
      <w:tr w:rsidR="002C75D4" w:rsidRPr="00EB0571" w14:paraId="443765D1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8BD72E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303E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9885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F455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42A7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8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E0DD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5DF8C" w14:textId="76DB276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8±5.4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DF405" w14:textId="00BB155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24±35.2</w:t>
            </w:r>
          </w:p>
        </w:tc>
      </w:tr>
      <w:tr w:rsidR="002C75D4" w:rsidRPr="00EB0571" w14:paraId="31F03483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49E276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3067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B7AD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456C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1235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E32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71BA5" w14:textId="50838DA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.7±6.92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C3453" w14:textId="2876353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9</w:t>
            </w:r>
            <w:r w:rsidR="0020496B">
              <w:rPr>
                <w:rFonts w:ascii="Times New Roman" w:eastAsia="等线" w:hAnsi="Times New Roman" w:cs="Times New Roman"/>
                <w:sz w:val="22"/>
              </w:rPr>
              <w:t>3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42.9</w:t>
            </w:r>
          </w:p>
        </w:tc>
      </w:tr>
      <w:tr w:rsidR="002C75D4" w:rsidRPr="00EB0571" w14:paraId="0711818E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1B4FB1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5D33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3E2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1CE0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9337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5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9198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61995" w14:textId="2861875F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.2±6.6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0170F" w14:textId="72B501B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40±44.5</w:t>
            </w:r>
          </w:p>
        </w:tc>
      </w:tr>
      <w:tr w:rsidR="002C75D4" w:rsidRPr="00EB0571" w14:paraId="609EC54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A3D5AA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C4F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2ED6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B37F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E5ED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81CD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8392E" w14:textId="40931969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1.3±7.5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66CF4" w14:textId="19C4839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72±54.9</w:t>
            </w:r>
          </w:p>
        </w:tc>
      </w:tr>
      <w:tr w:rsidR="002C75D4" w:rsidRPr="00EB0571" w14:paraId="114CE31F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02F95A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92B1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1B4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A620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A97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43A7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43FC7" w14:textId="6642991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4±5.1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F6685" w14:textId="40E6392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7±28.9</w:t>
            </w:r>
          </w:p>
        </w:tc>
      </w:tr>
      <w:tr w:rsidR="002C75D4" w:rsidRPr="00EB0571" w14:paraId="287ADFB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B1D7D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6DD7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AC83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ECED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24CE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9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BF28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43E58" w14:textId="62AFFCDD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2.4±6.4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8A83D" w14:textId="690E741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00±48.7</w:t>
            </w:r>
          </w:p>
        </w:tc>
      </w:tr>
      <w:tr w:rsidR="002C75D4" w:rsidRPr="00EB0571" w14:paraId="0E4C16B4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E521C3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41F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04F2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8F5D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B0F5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77FB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AD7BC" w14:textId="14849210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.9±6.9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31BBE" w14:textId="45B7CB3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60±61.3</w:t>
            </w:r>
          </w:p>
        </w:tc>
      </w:tr>
      <w:tr w:rsidR="002C75D4" w:rsidRPr="00EB0571" w14:paraId="0F93EFC2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0FA03B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ADEB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852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6A9B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8CFA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9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235A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0E137" w14:textId="1A74D9A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9±5.5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F8DD" w14:textId="3E0CABC9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90±54.8</w:t>
            </w:r>
          </w:p>
        </w:tc>
      </w:tr>
      <w:tr w:rsidR="002C75D4" w:rsidRPr="00EB0571" w14:paraId="1B526583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61A52B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3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34A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4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6E96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57B0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E58A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B915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FFC3" w14:textId="0FCF15F1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3±5.5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A90D1" w14:textId="52F8C41F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60±37.5</w:t>
            </w:r>
          </w:p>
        </w:tc>
      </w:tr>
      <w:tr w:rsidR="002C75D4" w:rsidRPr="00EB0571" w14:paraId="7AC0D76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0D2649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DBA3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D592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0DA3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1708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6325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560BC" w14:textId="1689877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6±4.29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EA2F" w14:textId="140C557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97±34.9</w:t>
            </w:r>
          </w:p>
        </w:tc>
      </w:tr>
      <w:tr w:rsidR="002C75D4" w:rsidRPr="00EB0571" w14:paraId="7FD51559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146B73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4941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13E3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DCA3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32C7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EC46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2690E" w14:textId="351E633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6±5.3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527D0" w14:textId="77777777" w:rsidR="002C75D4" w:rsidRPr="00EB0571" w:rsidRDefault="002C75D4" w:rsidP="0020496B">
            <w:pPr>
              <w:widowControl/>
              <w:ind w:firstLineChars="200" w:firstLine="440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-</w:t>
            </w:r>
          </w:p>
        </w:tc>
      </w:tr>
      <w:tr w:rsidR="002C75D4" w:rsidRPr="00EB0571" w14:paraId="1F888F92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A0FFC7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26C4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0F97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F5F6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C31C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EC26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5208B" w14:textId="69D18C19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.9±3.7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E4BA3" w14:textId="43E05EC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40±34.1</w:t>
            </w:r>
          </w:p>
        </w:tc>
      </w:tr>
      <w:tr w:rsidR="002C75D4" w:rsidRPr="00EB0571" w14:paraId="6FAAB85B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F8A855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8939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39F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1891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4D33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847C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6E38D" w14:textId="26F887B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8.9±6.32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489E3" w14:textId="117B7C3C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23±40.7</w:t>
            </w:r>
          </w:p>
        </w:tc>
      </w:tr>
      <w:tr w:rsidR="002C75D4" w:rsidRPr="00EB0571" w14:paraId="7AAFC838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6F74AC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844F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AD3F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22D2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A1DA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B71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045D4" w14:textId="545868B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2±6.35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3805B" w14:textId="3B670C5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73±40.2</w:t>
            </w:r>
          </w:p>
        </w:tc>
      </w:tr>
      <w:tr w:rsidR="002C75D4" w:rsidRPr="00EB0571" w14:paraId="443700B3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A11025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7D6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5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94E1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652A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D996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3AC6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917D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.66±2.9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5B1E9" w14:textId="1CB337AF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8±16.8</w:t>
            </w:r>
          </w:p>
        </w:tc>
      </w:tr>
      <w:tr w:rsidR="002C75D4" w:rsidRPr="00EB0571" w14:paraId="58D0998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22B0B1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7459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6064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A9C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C5AC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291E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33092" w14:textId="1B69E0FD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5±5.5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FD9F" w14:textId="3C20431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66±40.5</w:t>
            </w:r>
          </w:p>
        </w:tc>
      </w:tr>
      <w:tr w:rsidR="002C75D4" w:rsidRPr="00EB0571" w14:paraId="4367CD51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9E7E93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6B48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07D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0AAE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235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9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9660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6D63" w14:textId="550A9A0F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8.2±6.8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D746A" w14:textId="534726E0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80±31.9</w:t>
            </w:r>
          </w:p>
        </w:tc>
      </w:tr>
      <w:tr w:rsidR="002C75D4" w:rsidRPr="00EB0571" w14:paraId="5AA8986F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3C68DB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D91D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0A50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7885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604B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FA02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7A99" w14:textId="3EFF882D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0±6.1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C056B" w14:textId="1326A4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16±28.3</w:t>
            </w:r>
          </w:p>
        </w:tc>
      </w:tr>
      <w:tr w:rsidR="002C75D4" w:rsidRPr="00EB0571" w14:paraId="2946B6C5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ECCDDE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4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EE45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B05F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0DA8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D3CF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8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7F51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6F69" w14:textId="6C17F81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2±4.8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BC7A4" w14:textId="6C891E84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7±21.3</w:t>
            </w:r>
          </w:p>
        </w:tc>
      </w:tr>
      <w:tr w:rsidR="002C75D4" w:rsidRPr="00EB0571" w14:paraId="030FE065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DE756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-T5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4893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5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168F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3841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0774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D854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E2F57" w14:textId="6E95911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7±4.1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C18D" w14:textId="39C1A2A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9±21.1</w:t>
            </w:r>
          </w:p>
        </w:tc>
      </w:tr>
      <w:tr w:rsidR="002C75D4" w:rsidRPr="00EB0571" w14:paraId="5C5A962D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202F9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 w:hint="eastAsia"/>
                <w:kern w:val="0"/>
                <w:sz w:val="22"/>
              </w:rPr>
              <w:t>A</w:t>
            </w: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verage </w:t>
            </w:r>
            <w:r w:rsidRPr="00EB0571">
              <w:rPr>
                <w:rFonts w:ascii="Times New Roman" w:eastAsia="等线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FB79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2146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4E43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4126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3065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7C474" w14:textId="4A1511B7" w:rsidR="002C75D4" w:rsidRPr="00EB0571" w:rsidRDefault="002C75D4" w:rsidP="002C75D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0±8.80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83F20" w14:textId="1470D3E1" w:rsidR="002C75D4" w:rsidRPr="00EB0571" w:rsidRDefault="002C75D4" w:rsidP="002C75D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61±434</w:t>
            </w:r>
          </w:p>
        </w:tc>
      </w:tr>
      <w:tr w:rsidR="002C75D4" w:rsidRPr="00EB0571" w14:paraId="23BBC0EB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509A549" w14:textId="54ED14DB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527CD">
              <w:rPr>
                <w:rFonts w:ascii="Times New Roman" w:hAnsi="Times New Roman" w:cs="Times New Roman"/>
                <w:szCs w:val="21"/>
              </w:rPr>
              <w:t>July 201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26A72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E8429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4F5B3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6B4E6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AAD3C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8A57E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5AE2C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2C75D4" w:rsidRPr="00EB0571" w14:paraId="38F142A9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40173D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1330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F8D6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F830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3682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EB51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64458" w14:textId="2555651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3±3.4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8A9A7" w14:textId="2472B6A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99±26.1</w:t>
            </w:r>
          </w:p>
        </w:tc>
      </w:tr>
      <w:tr w:rsidR="002C75D4" w:rsidRPr="00EB0571" w14:paraId="1E23FCED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9722D1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33F6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563C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2D7E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1EC1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A53F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50EDE" w14:textId="5813BB0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.1±4.02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81B15" w14:textId="7297A816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64±26.0</w:t>
            </w:r>
          </w:p>
        </w:tc>
      </w:tr>
      <w:tr w:rsidR="002C75D4" w:rsidRPr="00EB0571" w14:paraId="0CF3E97E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AAD328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AB8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3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80FA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D1B7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354B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919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F7F83" w14:textId="07FB0B09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6±3.7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B91C5" w14:textId="07CFB04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1±22.7</w:t>
            </w:r>
          </w:p>
        </w:tc>
      </w:tr>
      <w:tr w:rsidR="002C75D4" w:rsidRPr="00EB0571" w14:paraId="0B5AC849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513FB9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0BB2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83DA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06E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EF66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7.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083C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C043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.20±1.92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9ADBC" w14:textId="51E25A0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9±20.3</w:t>
            </w:r>
          </w:p>
        </w:tc>
      </w:tr>
      <w:tr w:rsidR="002C75D4" w:rsidRPr="00EB0571" w14:paraId="1451FE52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C25AD5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5S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617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5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F7B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E85F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5538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8.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342B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3D91A" w14:textId="44E305AD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3±3.90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73C4" w14:textId="59E3EF9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23±26.3</w:t>
            </w:r>
          </w:p>
        </w:tc>
      </w:tr>
      <w:tr w:rsidR="002C75D4" w:rsidRPr="00EB0571" w14:paraId="69AD398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965AA5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lastRenderedPageBreak/>
              <w:t>1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59F2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76B3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8105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7B5C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9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50A1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6DFF" w14:textId="545D9A8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7±3.4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9A1E" w14:textId="0B42983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35±24.4</w:t>
            </w:r>
          </w:p>
        </w:tc>
      </w:tr>
      <w:tr w:rsidR="002C75D4" w:rsidRPr="00EB0571" w14:paraId="75BE61F1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83E41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3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A4AA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DF2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D57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5412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7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2459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C7CA" w14:textId="25FE47B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4±3.0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1559E" w14:textId="410C111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62±23.8</w:t>
            </w:r>
          </w:p>
        </w:tc>
      </w:tr>
      <w:tr w:rsidR="002C75D4" w:rsidRPr="00EB0571" w14:paraId="37C689F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048B3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4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75B8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E1C4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FEDB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067F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155A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E414" w14:textId="3C34916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0±2.2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AB45F" w14:textId="70CA8254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02±20.4</w:t>
            </w:r>
          </w:p>
        </w:tc>
      </w:tr>
      <w:tr w:rsidR="002C75D4" w:rsidRPr="00EB0571" w14:paraId="7857390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A68577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3198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4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764E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7AED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3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C3B2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67CC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E5CFA" w14:textId="53C099EC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2±2.9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1A581" w14:textId="08DA3F9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15±24.7</w:t>
            </w:r>
          </w:p>
        </w:tc>
      </w:tr>
      <w:tr w:rsidR="002C75D4" w:rsidRPr="00EB0571" w14:paraId="685B5E03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33A26D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CA86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5B17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5FC9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82F4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8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A63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695F" w14:textId="1EDDC66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6±2.7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83AFA" w14:textId="5A768F10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26±28.5</w:t>
            </w:r>
          </w:p>
        </w:tc>
      </w:tr>
      <w:tr w:rsidR="002C75D4" w:rsidRPr="00EB0571" w14:paraId="5118CDD1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328716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8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9C45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7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DB0F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9F30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C451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3EB2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243C3" w14:textId="3D123FA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.1±2.8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E79F1" w14:textId="06D5B35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6±23.5</w:t>
            </w:r>
          </w:p>
        </w:tc>
      </w:tr>
      <w:tr w:rsidR="002C75D4" w:rsidRPr="00EB0571" w14:paraId="3657504A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9CBEC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9S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426D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249C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59BC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1F2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894C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14574" w14:textId="0021C843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.6±3.0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249D6" w14:textId="1A7DA70B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88±30.5</w:t>
            </w:r>
          </w:p>
        </w:tc>
      </w:tr>
      <w:tr w:rsidR="002C75D4" w:rsidRPr="00EB0571" w14:paraId="02630D4F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AFED8A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0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ACF1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8934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7F64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F943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642C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C6745" w14:textId="15127B75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7±2.1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28487" w14:textId="3DFF1BA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05±25.4</w:t>
            </w:r>
          </w:p>
        </w:tc>
      </w:tr>
      <w:tr w:rsidR="002C75D4" w:rsidRPr="00EB0571" w14:paraId="01EE5AF0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023025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1S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98AF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5984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F8E3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FDD8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9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3309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B8D1B" w14:textId="0116ED2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7±2.53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14203" w14:textId="03D7FA38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4±18.8</w:t>
            </w:r>
          </w:p>
        </w:tc>
      </w:tr>
      <w:tr w:rsidR="002C75D4" w:rsidRPr="00EB0571" w14:paraId="7A5C807C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23679B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2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04B6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910D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8.0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72BC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7ECF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7.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11A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21866" w14:textId="6794CD1A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3±3.7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EF93D" w14:textId="0E908F8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21±30.3</w:t>
            </w:r>
          </w:p>
        </w:tc>
      </w:tr>
      <w:tr w:rsidR="002C75D4" w:rsidRPr="00EB0571" w14:paraId="4CB556D9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BA0165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5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19ED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9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7740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BD75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FE19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9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D58C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3DA16" w14:textId="6365548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9.9±4.40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220E8" w14:textId="7AC756D4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52±27.0</w:t>
            </w:r>
          </w:p>
        </w:tc>
      </w:tr>
      <w:tr w:rsidR="002C75D4" w:rsidRPr="00EB0571" w14:paraId="6C37C48D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D1A942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6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D098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1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44D1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EA0F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2A26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D7F31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56DF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.93±1.4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87D9D" w14:textId="4C9BE869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55±19.4</w:t>
            </w:r>
          </w:p>
        </w:tc>
      </w:tr>
      <w:tr w:rsidR="002C75D4" w:rsidRPr="00EB0571" w14:paraId="5D26345B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7C513B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7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CE7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5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3ED4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21B3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B6286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FA27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7BB3E" w14:textId="4168B0EF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1±2.15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70C78" w14:textId="0D4108C1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21±22.8</w:t>
            </w:r>
          </w:p>
        </w:tc>
      </w:tr>
      <w:tr w:rsidR="002C75D4" w:rsidRPr="00EB0571" w14:paraId="1559A3D3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B35BF4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8S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822A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3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722B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6E44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211D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7.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3A872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1E57F" w14:textId="68589E42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1.8±3.12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E08F0" w14:textId="0AB9732F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23±28.9</w:t>
            </w:r>
          </w:p>
        </w:tc>
      </w:tr>
      <w:tr w:rsidR="002C75D4" w:rsidRPr="00EB0571" w14:paraId="50766EF8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EE97D1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3A75C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42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818F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9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36DF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E5E3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7.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15ABD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010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.86±1.6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CA8E" w14:textId="7C3D0F7E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85±17.8</w:t>
            </w:r>
          </w:p>
        </w:tc>
      </w:tr>
      <w:tr w:rsidR="002C75D4" w:rsidRPr="00EB0571" w14:paraId="01F5BEF2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8C0193" w14:textId="77777777" w:rsidR="002C75D4" w:rsidRPr="00EB0571" w:rsidRDefault="002C75D4" w:rsidP="002C75D4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 w:hint="eastAsia"/>
                <w:kern w:val="0"/>
                <w:sz w:val="22"/>
              </w:rPr>
              <w:t>A</w:t>
            </w: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verage </w:t>
            </w:r>
            <w:r w:rsidRPr="00EB0571">
              <w:rPr>
                <w:rFonts w:ascii="Times New Roman" w:eastAsia="等线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A06D5F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90C9F3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A05375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AE83B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003058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B552A" w14:textId="292A1AA8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8±6.71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F2B1D" w14:textId="004B0281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02±126</w:t>
            </w:r>
          </w:p>
        </w:tc>
      </w:tr>
      <w:tr w:rsidR="002C75D4" w:rsidRPr="00EB0571" w14:paraId="21D9A626" w14:textId="77777777" w:rsidTr="002C75D4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58BD31DD" w14:textId="63FA5563" w:rsidR="002C75D4" w:rsidRPr="00EB0571" w:rsidRDefault="002C75D4" w:rsidP="002C75D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527CD">
              <w:rPr>
                <w:rFonts w:ascii="Times New Roman" w:hAnsi="Times New Roman" w:cs="Times New Roman"/>
                <w:szCs w:val="21"/>
              </w:rPr>
              <w:t>May 2019</w:t>
            </w:r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5DA337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EF56787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7914CDA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3E4AD9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CA1FDB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34D0CE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3B23D0" w14:textId="77777777" w:rsidR="002C75D4" w:rsidRPr="00EB0571" w:rsidRDefault="002C75D4" w:rsidP="002C75D4">
            <w:pPr>
              <w:widowControl/>
              <w:jc w:val="center"/>
              <w:rPr>
                <w:rFonts w:ascii="Times New Roman" w:eastAsia="等线" w:hAnsi="Times New Roman" w:cs="Times New Roman"/>
                <w:sz w:val="22"/>
              </w:rPr>
            </w:pPr>
          </w:p>
        </w:tc>
      </w:tr>
      <w:tr w:rsidR="002C75D4" w:rsidRPr="00EB0571" w14:paraId="214AB72E" w14:textId="77777777" w:rsidTr="002C75D4">
        <w:trPr>
          <w:trHeight w:val="280"/>
        </w:trPr>
        <w:tc>
          <w:tcPr>
            <w:tcW w:w="0" w:type="auto"/>
            <w:tcBorders>
              <w:top w:val="nil"/>
              <w:bottom w:val="nil"/>
            </w:tcBorders>
            <w:noWrap/>
            <w:hideMark/>
          </w:tcPr>
          <w:p w14:paraId="4BAB015C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S6</w:t>
            </w:r>
          </w:p>
        </w:tc>
        <w:tc>
          <w:tcPr>
            <w:tcW w:w="908" w:type="dxa"/>
            <w:tcBorders>
              <w:top w:val="nil"/>
              <w:bottom w:val="nil"/>
            </w:tcBorders>
            <w:noWrap/>
            <w:hideMark/>
          </w:tcPr>
          <w:p w14:paraId="52585799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20</w:t>
            </w:r>
          </w:p>
        </w:tc>
        <w:tc>
          <w:tcPr>
            <w:tcW w:w="803" w:type="dxa"/>
            <w:tcBorders>
              <w:top w:val="nil"/>
              <w:bottom w:val="nil"/>
            </w:tcBorders>
            <w:noWrap/>
            <w:hideMark/>
          </w:tcPr>
          <w:p w14:paraId="222561AD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9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0DC34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8</w:t>
            </w:r>
          </w:p>
        </w:tc>
        <w:tc>
          <w:tcPr>
            <w:tcW w:w="851" w:type="dxa"/>
            <w:tcBorders>
              <w:top w:val="nil"/>
              <w:bottom w:val="nil"/>
            </w:tcBorders>
            <w:noWrap/>
            <w:hideMark/>
          </w:tcPr>
          <w:p w14:paraId="7AAC6CC3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6.29</w:t>
            </w:r>
          </w:p>
        </w:tc>
        <w:tc>
          <w:tcPr>
            <w:tcW w:w="992" w:type="dxa"/>
            <w:tcBorders>
              <w:top w:val="nil"/>
              <w:bottom w:val="nil"/>
            </w:tcBorders>
            <w:noWrap/>
            <w:hideMark/>
          </w:tcPr>
          <w:p w14:paraId="43D565AF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9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AB354" w14:textId="405A4A43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9±3.24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85AA" w14:textId="5C38B874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99±21.2</w:t>
            </w:r>
          </w:p>
        </w:tc>
      </w:tr>
      <w:tr w:rsidR="002C75D4" w:rsidRPr="00EB0571" w14:paraId="1C90E5F6" w14:textId="77777777" w:rsidTr="002C75D4">
        <w:trPr>
          <w:trHeight w:val="280"/>
        </w:trPr>
        <w:tc>
          <w:tcPr>
            <w:tcW w:w="0" w:type="auto"/>
            <w:tcBorders>
              <w:top w:val="nil"/>
            </w:tcBorders>
            <w:noWrap/>
            <w:hideMark/>
          </w:tcPr>
          <w:p w14:paraId="4A623341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Y5</w:t>
            </w:r>
          </w:p>
        </w:tc>
        <w:tc>
          <w:tcPr>
            <w:tcW w:w="908" w:type="dxa"/>
            <w:tcBorders>
              <w:top w:val="nil"/>
            </w:tcBorders>
            <w:noWrap/>
            <w:hideMark/>
          </w:tcPr>
          <w:p w14:paraId="438916C4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29</w:t>
            </w:r>
          </w:p>
        </w:tc>
        <w:tc>
          <w:tcPr>
            <w:tcW w:w="803" w:type="dxa"/>
            <w:tcBorders>
              <w:top w:val="nil"/>
            </w:tcBorders>
            <w:noWrap/>
            <w:hideMark/>
          </w:tcPr>
          <w:p w14:paraId="7D3B3251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9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5AD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3</w:t>
            </w:r>
          </w:p>
        </w:tc>
        <w:tc>
          <w:tcPr>
            <w:tcW w:w="851" w:type="dxa"/>
            <w:tcBorders>
              <w:top w:val="nil"/>
            </w:tcBorders>
            <w:noWrap/>
            <w:hideMark/>
          </w:tcPr>
          <w:p w14:paraId="05D6D47A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5.18</w:t>
            </w:r>
          </w:p>
        </w:tc>
        <w:tc>
          <w:tcPr>
            <w:tcW w:w="992" w:type="dxa"/>
            <w:tcBorders>
              <w:top w:val="nil"/>
            </w:tcBorders>
            <w:noWrap/>
            <w:hideMark/>
          </w:tcPr>
          <w:p w14:paraId="1DA209EA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8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31552" w14:textId="62DFBFA9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.5±2.75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5D749" w14:textId="134BC106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63±25.8</w:t>
            </w:r>
          </w:p>
        </w:tc>
      </w:tr>
      <w:tr w:rsidR="002C75D4" w:rsidRPr="00EB0571" w14:paraId="1BB2FDEA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7DD2CB0E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Y4</w:t>
            </w:r>
          </w:p>
        </w:tc>
        <w:tc>
          <w:tcPr>
            <w:tcW w:w="908" w:type="dxa"/>
            <w:noWrap/>
            <w:hideMark/>
          </w:tcPr>
          <w:p w14:paraId="0D681819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27</w:t>
            </w:r>
          </w:p>
        </w:tc>
        <w:tc>
          <w:tcPr>
            <w:tcW w:w="803" w:type="dxa"/>
            <w:noWrap/>
            <w:hideMark/>
          </w:tcPr>
          <w:p w14:paraId="6D712DA1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05C52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.3</w:t>
            </w:r>
          </w:p>
        </w:tc>
        <w:tc>
          <w:tcPr>
            <w:tcW w:w="851" w:type="dxa"/>
            <w:noWrap/>
            <w:hideMark/>
          </w:tcPr>
          <w:p w14:paraId="05127FBF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4.02</w:t>
            </w:r>
          </w:p>
        </w:tc>
        <w:tc>
          <w:tcPr>
            <w:tcW w:w="992" w:type="dxa"/>
            <w:noWrap/>
            <w:hideMark/>
          </w:tcPr>
          <w:p w14:paraId="31BB8094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7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07E78" w14:textId="785AC8DB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9±2.70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066C3" w14:textId="65F98B73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34±24.9</w:t>
            </w:r>
          </w:p>
        </w:tc>
      </w:tr>
      <w:tr w:rsidR="002C75D4" w:rsidRPr="00EB0571" w14:paraId="23327ACB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3CC3CC64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Y3</w:t>
            </w:r>
          </w:p>
        </w:tc>
        <w:tc>
          <w:tcPr>
            <w:tcW w:w="908" w:type="dxa"/>
            <w:noWrap/>
            <w:hideMark/>
          </w:tcPr>
          <w:p w14:paraId="0E85EF2C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28</w:t>
            </w:r>
          </w:p>
        </w:tc>
        <w:tc>
          <w:tcPr>
            <w:tcW w:w="803" w:type="dxa"/>
            <w:noWrap/>
            <w:hideMark/>
          </w:tcPr>
          <w:p w14:paraId="43352A99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8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01196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.4</w:t>
            </w:r>
          </w:p>
        </w:tc>
        <w:tc>
          <w:tcPr>
            <w:tcW w:w="851" w:type="dxa"/>
            <w:noWrap/>
            <w:hideMark/>
          </w:tcPr>
          <w:p w14:paraId="229F97D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4.14</w:t>
            </w:r>
          </w:p>
        </w:tc>
        <w:tc>
          <w:tcPr>
            <w:tcW w:w="992" w:type="dxa"/>
            <w:noWrap/>
            <w:hideMark/>
          </w:tcPr>
          <w:p w14:paraId="5F8FC4C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6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BF0D0" w14:textId="4DD86B39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3±3.6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22718" w14:textId="7BC6CB4A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29±27.9</w:t>
            </w:r>
          </w:p>
        </w:tc>
      </w:tr>
      <w:tr w:rsidR="002C75D4" w:rsidRPr="00EB0571" w14:paraId="10CE3483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629D84A0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Y2</w:t>
            </w:r>
          </w:p>
        </w:tc>
        <w:tc>
          <w:tcPr>
            <w:tcW w:w="908" w:type="dxa"/>
            <w:noWrap/>
            <w:hideMark/>
          </w:tcPr>
          <w:p w14:paraId="27CDA95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28</w:t>
            </w:r>
          </w:p>
        </w:tc>
        <w:tc>
          <w:tcPr>
            <w:tcW w:w="803" w:type="dxa"/>
            <w:noWrap/>
            <w:hideMark/>
          </w:tcPr>
          <w:p w14:paraId="17E51E3C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591CD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.4</w:t>
            </w:r>
          </w:p>
        </w:tc>
        <w:tc>
          <w:tcPr>
            <w:tcW w:w="851" w:type="dxa"/>
            <w:noWrap/>
            <w:hideMark/>
          </w:tcPr>
          <w:p w14:paraId="7577538A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3.07</w:t>
            </w:r>
          </w:p>
        </w:tc>
        <w:tc>
          <w:tcPr>
            <w:tcW w:w="992" w:type="dxa"/>
            <w:noWrap/>
            <w:hideMark/>
          </w:tcPr>
          <w:p w14:paraId="7DCCCED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8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012B" w14:textId="029658AE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4.7±2.9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48EFC" w14:textId="108001E9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81±25.0</w:t>
            </w:r>
          </w:p>
        </w:tc>
      </w:tr>
      <w:tr w:rsidR="002C75D4" w:rsidRPr="00EB0571" w14:paraId="53429198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51C14CB2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M1-2</w:t>
            </w:r>
          </w:p>
        </w:tc>
        <w:tc>
          <w:tcPr>
            <w:tcW w:w="908" w:type="dxa"/>
            <w:noWrap/>
            <w:hideMark/>
          </w:tcPr>
          <w:p w14:paraId="726B4793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33</w:t>
            </w:r>
          </w:p>
        </w:tc>
        <w:tc>
          <w:tcPr>
            <w:tcW w:w="803" w:type="dxa"/>
            <w:noWrap/>
            <w:hideMark/>
          </w:tcPr>
          <w:p w14:paraId="18A5B622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8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90733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.0</w:t>
            </w:r>
          </w:p>
        </w:tc>
        <w:tc>
          <w:tcPr>
            <w:tcW w:w="851" w:type="dxa"/>
            <w:noWrap/>
            <w:hideMark/>
          </w:tcPr>
          <w:p w14:paraId="14A608FF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4.04</w:t>
            </w:r>
          </w:p>
        </w:tc>
        <w:tc>
          <w:tcPr>
            <w:tcW w:w="992" w:type="dxa"/>
            <w:noWrap/>
            <w:hideMark/>
          </w:tcPr>
          <w:p w14:paraId="40B3CD78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6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E3C3A" w14:textId="26565D85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5.9±3.96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9496D" w14:textId="505E7B45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48±31.0</w:t>
            </w:r>
          </w:p>
        </w:tc>
      </w:tr>
      <w:tr w:rsidR="002C75D4" w:rsidRPr="00EB0571" w14:paraId="35AAFA58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3BD85A7F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M1-1</w:t>
            </w:r>
          </w:p>
        </w:tc>
        <w:tc>
          <w:tcPr>
            <w:tcW w:w="908" w:type="dxa"/>
            <w:noWrap/>
            <w:hideMark/>
          </w:tcPr>
          <w:p w14:paraId="0E249381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31</w:t>
            </w:r>
          </w:p>
        </w:tc>
        <w:tc>
          <w:tcPr>
            <w:tcW w:w="803" w:type="dxa"/>
            <w:noWrap/>
            <w:hideMark/>
          </w:tcPr>
          <w:p w14:paraId="2C3B7BA1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7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9912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.6</w:t>
            </w:r>
          </w:p>
        </w:tc>
        <w:tc>
          <w:tcPr>
            <w:tcW w:w="851" w:type="dxa"/>
            <w:noWrap/>
            <w:hideMark/>
          </w:tcPr>
          <w:p w14:paraId="5BB7094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5.26</w:t>
            </w:r>
          </w:p>
        </w:tc>
        <w:tc>
          <w:tcPr>
            <w:tcW w:w="992" w:type="dxa"/>
            <w:noWrap/>
            <w:hideMark/>
          </w:tcPr>
          <w:p w14:paraId="17EAC18F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5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039B5" w14:textId="347D3ABA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3.5±3.8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956B" w14:textId="2CC57C09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20±32.6</w:t>
            </w:r>
          </w:p>
        </w:tc>
      </w:tr>
      <w:tr w:rsidR="002C75D4" w:rsidRPr="00EB0571" w14:paraId="6F17A29A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7B52DEF4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C2</w:t>
            </w:r>
          </w:p>
        </w:tc>
        <w:tc>
          <w:tcPr>
            <w:tcW w:w="908" w:type="dxa"/>
            <w:noWrap/>
            <w:hideMark/>
          </w:tcPr>
          <w:p w14:paraId="782954CE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40</w:t>
            </w:r>
          </w:p>
        </w:tc>
        <w:tc>
          <w:tcPr>
            <w:tcW w:w="803" w:type="dxa"/>
            <w:noWrap/>
            <w:hideMark/>
          </w:tcPr>
          <w:p w14:paraId="64A76728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7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D6158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3.3</w:t>
            </w:r>
          </w:p>
        </w:tc>
        <w:tc>
          <w:tcPr>
            <w:tcW w:w="851" w:type="dxa"/>
            <w:noWrap/>
            <w:hideMark/>
          </w:tcPr>
          <w:p w14:paraId="38FC3174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3.02</w:t>
            </w:r>
          </w:p>
        </w:tc>
        <w:tc>
          <w:tcPr>
            <w:tcW w:w="992" w:type="dxa"/>
            <w:noWrap/>
            <w:hideMark/>
          </w:tcPr>
          <w:p w14:paraId="3E0209BB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7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C158F" w14:textId="7F9E1D84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5±3.2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40BDA" w14:textId="2291E534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77±27.9</w:t>
            </w:r>
          </w:p>
        </w:tc>
      </w:tr>
      <w:tr w:rsidR="002C75D4" w:rsidRPr="00EB0571" w14:paraId="1513373C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78C5EA40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H1-3</w:t>
            </w:r>
          </w:p>
        </w:tc>
        <w:tc>
          <w:tcPr>
            <w:tcW w:w="908" w:type="dxa"/>
            <w:noWrap/>
            <w:hideMark/>
          </w:tcPr>
          <w:p w14:paraId="501DF457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48</w:t>
            </w:r>
          </w:p>
        </w:tc>
        <w:tc>
          <w:tcPr>
            <w:tcW w:w="803" w:type="dxa"/>
            <w:noWrap/>
            <w:hideMark/>
          </w:tcPr>
          <w:p w14:paraId="2833919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8.0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00A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8</w:t>
            </w:r>
          </w:p>
        </w:tc>
        <w:tc>
          <w:tcPr>
            <w:tcW w:w="851" w:type="dxa"/>
            <w:noWrap/>
            <w:hideMark/>
          </w:tcPr>
          <w:p w14:paraId="6078E69F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3.75</w:t>
            </w:r>
          </w:p>
        </w:tc>
        <w:tc>
          <w:tcPr>
            <w:tcW w:w="992" w:type="dxa"/>
            <w:noWrap/>
            <w:hideMark/>
          </w:tcPr>
          <w:p w14:paraId="19343C34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8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65396" w14:textId="6FDF4E75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.6±2.09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159EA" w14:textId="1D42B120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1±15.5</w:t>
            </w:r>
          </w:p>
        </w:tc>
      </w:tr>
      <w:tr w:rsidR="002C75D4" w:rsidRPr="00EB0571" w14:paraId="31514A4F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1D3AA861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S7</w:t>
            </w:r>
          </w:p>
        </w:tc>
        <w:tc>
          <w:tcPr>
            <w:tcW w:w="908" w:type="dxa"/>
            <w:noWrap/>
            <w:hideMark/>
          </w:tcPr>
          <w:p w14:paraId="1A01FB86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59</w:t>
            </w:r>
          </w:p>
        </w:tc>
        <w:tc>
          <w:tcPr>
            <w:tcW w:w="803" w:type="dxa"/>
            <w:noWrap/>
            <w:hideMark/>
          </w:tcPr>
          <w:p w14:paraId="591AFE7F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23E87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7</w:t>
            </w:r>
          </w:p>
        </w:tc>
        <w:tc>
          <w:tcPr>
            <w:tcW w:w="851" w:type="dxa"/>
            <w:noWrap/>
            <w:hideMark/>
          </w:tcPr>
          <w:p w14:paraId="1A45AC91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6.43</w:t>
            </w:r>
          </w:p>
        </w:tc>
        <w:tc>
          <w:tcPr>
            <w:tcW w:w="992" w:type="dxa"/>
            <w:noWrap/>
            <w:hideMark/>
          </w:tcPr>
          <w:p w14:paraId="7DFA0353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26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E8062" w14:textId="64D1C1EF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8±2.37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02BE8" w14:textId="23660E63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10±20.3</w:t>
            </w:r>
          </w:p>
        </w:tc>
      </w:tr>
      <w:tr w:rsidR="002C75D4" w:rsidRPr="00EB0571" w14:paraId="3E8AC71C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169C8940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J1</w:t>
            </w:r>
          </w:p>
        </w:tc>
        <w:tc>
          <w:tcPr>
            <w:tcW w:w="908" w:type="dxa"/>
            <w:noWrap/>
            <w:hideMark/>
          </w:tcPr>
          <w:p w14:paraId="4BCE32C8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43</w:t>
            </w:r>
          </w:p>
        </w:tc>
        <w:tc>
          <w:tcPr>
            <w:tcW w:w="803" w:type="dxa"/>
            <w:noWrap/>
            <w:hideMark/>
          </w:tcPr>
          <w:p w14:paraId="407F0F27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9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259B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0</w:t>
            </w:r>
          </w:p>
        </w:tc>
        <w:tc>
          <w:tcPr>
            <w:tcW w:w="851" w:type="dxa"/>
            <w:noWrap/>
            <w:hideMark/>
          </w:tcPr>
          <w:p w14:paraId="5A308E5D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-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 xml:space="preserve"> c</w:t>
            </w:r>
          </w:p>
        </w:tc>
        <w:tc>
          <w:tcPr>
            <w:tcW w:w="992" w:type="dxa"/>
            <w:noWrap/>
            <w:hideMark/>
          </w:tcPr>
          <w:p w14:paraId="13D26493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-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 xml:space="preserve">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90644" w14:textId="5E09C929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2±2.09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0E49" w14:textId="5122403F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86±20.9</w:t>
            </w:r>
          </w:p>
        </w:tc>
      </w:tr>
      <w:tr w:rsidR="002C75D4" w:rsidRPr="00EB0571" w14:paraId="7A137C8F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6D0546AD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J2</w:t>
            </w:r>
          </w:p>
        </w:tc>
        <w:tc>
          <w:tcPr>
            <w:tcW w:w="908" w:type="dxa"/>
            <w:noWrap/>
            <w:hideMark/>
          </w:tcPr>
          <w:p w14:paraId="7289E91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51</w:t>
            </w:r>
          </w:p>
        </w:tc>
        <w:tc>
          <w:tcPr>
            <w:tcW w:w="803" w:type="dxa"/>
            <w:noWrap/>
            <w:hideMark/>
          </w:tcPr>
          <w:p w14:paraId="2FBEFA88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7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E06A7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.5</w:t>
            </w:r>
          </w:p>
        </w:tc>
        <w:tc>
          <w:tcPr>
            <w:tcW w:w="851" w:type="dxa"/>
            <w:noWrap/>
            <w:hideMark/>
          </w:tcPr>
          <w:p w14:paraId="657206F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-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 xml:space="preserve"> c</w:t>
            </w:r>
          </w:p>
        </w:tc>
        <w:tc>
          <w:tcPr>
            <w:tcW w:w="992" w:type="dxa"/>
            <w:noWrap/>
            <w:hideMark/>
          </w:tcPr>
          <w:p w14:paraId="62810FF5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-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 xml:space="preserve">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E23FE" w14:textId="2293DF85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0±3.08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76FA9" w14:textId="7DB2D855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31±22.2</w:t>
            </w:r>
          </w:p>
        </w:tc>
      </w:tr>
      <w:tr w:rsidR="002C75D4" w:rsidRPr="00EB0571" w14:paraId="1084B3F2" w14:textId="77777777" w:rsidTr="002C75D4">
        <w:trPr>
          <w:trHeight w:val="280"/>
        </w:trPr>
        <w:tc>
          <w:tcPr>
            <w:tcW w:w="0" w:type="auto"/>
            <w:noWrap/>
            <w:hideMark/>
          </w:tcPr>
          <w:p w14:paraId="589E75CE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J3</w:t>
            </w:r>
          </w:p>
        </w:tc>
        <w:tc>
          <w:tcPr>
            <w:tcW w:w="908" w:type="dxa"/>
            <w:noWrap/>
            <w:hideMark/>
          </w:tcPr>
          <w:p w14:paraId="549922B5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38</w:t>
            </w:r>
          </w:p>
        </w:tc>
        <w:tc>
          <w:tcPr>
            <w:tcW w:w="803" w:type="dxa"/>
            <w:noWrap/>
            <w:hideMark/>
          </w:tcPr>
          <w:p w14:paraId="11D5547F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7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73E57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0</w:t>
            </w:r>
          </w:p>
        </w:tc>
        <w:tc>
          <w:tcPr>
            <w:tcW w:w="851" w:type="dxa"/>
            <w:noWrap/>
            <w:hideMark/>
          </w:tcPr>
          <w:p w14:paraId="56BF5DE8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-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 xml:space="preserve"> c</w:t>
            </w:r>
          </w:p>
        </w:tc>
        <w:tc>
          <w:tcPr>
            <w:tcW w:w="992" w:type="dxa"/>
            <w:noWrap/>
            <w:hideMark/>
          </w:tcPr>
          <w:p w14:paraId="06826002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-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 xml:space="preserve">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9CE38" w14:textId="3A04BA4C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3.1±7.82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91B99" w14:textId="00740365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20±46.8</w:t>
            </w:r>
          </w:p>
        </w:tc>
      </w:tr>
      <w:tr w:rsidR="002C75D4" w:rsidRPr="00EB0571" w14:paraId="56F47D8D" w14:textId="77777777" w:rsidTr="002C75D4">
        <w:trPr>
          <w:trHeight w:val="68"/>
        </w:trPr>
        <w:tc>
          <w:tcPr>
            <w:tcW w:w="0" w:type="auto"/>
            <w:noWrap/>
            <w:hideMark/>
          </w:tcPr>
          <w:p w14:paraId="4DF80BF4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J4</w:t>
            </w:r>
          </w:p>
        </w:tc>
        <w:tc>
          <w:tcPr>
            <w:tcW w:w="908" w:type="dxa"/>
            <w:noWrap/>
            <w:hideMark/>
          </w:tcPr>
          <w:p w14:paraId="5CBFFB99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119.35</w:t>
            </w:r>
          </w:p>
        </w:tc>
        <w:tc>
          <w:tcPr>
            <w:tcW w:w="803" w:type="dxa"/>
            <w:noWrap/>
            <w:hideMark/>
          </w:tcPr>
          <w:p w14:paraId="4C240841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37.8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D8021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.7</w:t>
            </w:r>
          </w:p>
        </w:tc>
        <w:tc>
          <w:tcPr>
            <w:tcW w:w="851" w:type="dxa"/>
            <w:noWrap/>
            <w:hideMark/>
          </w:tcPr>
          <w:p w14:paraId="270935A6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-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 xml:space="preserve"> c</w:t>
            </w:r>
          </w:p>
        </w:tc>
        <w:tc>
          <w:tcPr>
            <w:tcW w:w="992" w:type="dxa"/>
            <w:noWrap/>
            <w:hideMark/>
          </w:tcPr>
          <w:p w14:paraId="275BFBF8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hAnsi="Times New Roman" w:cs="Times New Roman"/>
                <w:sz w:val="22"/>
              </w:rPr>
              <w:t>-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 xml:space="preserve">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E2AB2" w14:textId="0776D37C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.2±3.55</w:t>
            </w: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89AB8" w14:textId="750D243A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56±30.4</w:t>
            </w:r>
          </w:p>
        </w:tc>
      </w:tr>
      <w:tr w:rsidR="002C75D4" w:rsidRPr="00EB0571" w14:paraId="2F112848" w14:textId="77777777" w:rsidTr="002C75D4">
        <w:trPr>
          <w:trHeight w:val="68"/>
        </w:trPr>
        <w:tc>
          <w:tcPr>
            <w:tcW w:w="0" w:type="auto"/>
            <w:noWrap/>
          </w:tcPr>
          <w:p w14:paraId="7C817C09" w14:textId="77777777" w:rsidR="002C75D4" w:rsidRPr="00EB0571" w:rsidRDefault="002C75D4" w:rsidP="002C75D4">
            <w:pPr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 w:hint="eastAsia"/>
                <w:kern w:val="0"/>
                <w:sz w:val="22"/>
              </w:rPr>
              <w:t>A</w:t>
            </w: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verage </w:t>
            </w:r>
            <w:r w:rsidRPr="00EB0571">
              <w:rPr>
                <w:rFonts w:ascii="Times New Roman" w:eastAsia="等线" w:hAnsi="Times New Roman" w:cs="Times New Roman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908" w:type="dxa"/>
            <w:noWrap/>
          </w:tcPr>
          <w:p w14:paraId="6E404A99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03" w:type="dxa"/>
            <w:noWrap/>
          </w:tcPr>
          <w:p w14:paraId="337AB08A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56" w:type="dxa"/>
            <w:noWrap/>
          </w:tcPr>
          <w:p w14:paraId="04D379C6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1" w:type="dxa"/>
            <w:noWrap/>
          </w:tcPr>
          <w:p w14:paraId="3FF35A06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noWrap/>
          </w:tcPr>
          <w:p w14:paraId="75D181C0" w14:textId="7777777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BA055" w14:textId="00F2AF57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6.3±12.4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F2A0D7" w14:textId="0FE8E01A" w:rsidR="002C75D4" w:rsidRPr="00EB0571" w:rsidRDefault="002C75D4" w:rsidP="002C75D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64±282</w:t>
            </w:r>
          </w:p>
        </w:tc>
      </w:tr>
    </w:tbl>
    <w:p w14:paraId="40431EC5" w14:textId="77777777" w:rsidR="00573CDA" w:rsidRPr="00EB0571" w:rsidRDefault="00573CDA" w:rsidP="00573CDA">
      <w:pPr>
        <w:ind w:leftChars="-67" w:left="-141"/>
        <w:rPr>
          <w:rFonts w:ascii="Times New Roman" w:hAnsi="Times New Roman" w:cs="Times New Roman"/>
        </w:rPr>
      </w:pPr>
      <w:r w:rsidRPr="00EB0571">
        <w:rPr>
          <w:rFonts w:ascii="Times New Roman" w:hAnsi="Times New Roman" w:cs="Times New Roman"/>
        </w:rPr>
        <w:t>Note: </w:t>
      </w:r>
      <w:r w:rsidRPr="00EB0571">
        <w:rPr>
          <w:rFonts w:ascii="Times New Roman" w:hAnsi="Times New Roman" w:cs="Times New Roman"/>
          <w:vertAlign w:val="superscript"/>
        </w:rPr>
        <w:t>a</w:t>
      </w:r>
      <w:r w:rsidRPr="00EB0571">
        <w:rPr>
          <w:rFonts w:ascii="Times New Roman" w:hAnsi="Times New Roman" w:cs="Times New Roman"/>
        </w:rPr>
        <w:t xml:space="preserve"> All Ra activities uncertainties were shown at the 1-σ level. </w:t>
      </w:r>
      <w:r w:rsidRPr="00EB0571">
        <w:rPr>
          <w:rFonts w:ascii="Times New Roman" w:hAnsi="Times New Roman" w:cs="Times New Roman"/>
          <w:vertAlign w:val="superscript"/>
        </w:rPr>
        <w:t>b</w:t>
      </w:r>
      <w:r w:rsidRPr="00EB0571">
        <w:rPr>
          <w:rFonts w:ascii="Times New Roman" w:hAnsi="Times New Roman" w:cs="Times New Roman"/>
        </w:rPr>
        <w:t xml:space="preserve"> Geometric average values of all seawater samples in each cruise. </w:t>
      </w:r>
      <w:r w:rsidRPr="00EB0571">
        <w:rPr>
          <w:rFonts w:ascii="Times New Roman" w:hAnsi="Times New Roman" w:cs="Times New Roman"/>
          <w:vertAlign w:val="superscript"/>
        </w:rPr>
        <w:t>c</w:t>
      </w:r>
      <w:r w:rsidRPr="00EB0571">
        <w:rPr>
          <w:rFonts w:ascii="Times New Roman" w:hAnsi="Times New Roman" w:cs="Times New Roman"/>
        </w:rPr>
        <w:t xml:space="preserve"> “-” means no data available.</w:t>
      </w:r>
    </w:p>
    <w:p w14:paraId="6A004E22" w14:textId="77777777" w:rsidR="00573CDA" w:rsidRPr="00EB0571" w:rsidRDefault="00573CDA" w:rsidP="00573CDA"/>
    <w:p w14:paraId="28C2595A" w14:textId="77777777" w:rsidR="00573CDA" w:rsidRPr="00EB0571" w:rsidRDefault="00573CDA" w:rsidP="00573CDA"/>
    <w:p w14:paraId="42EA93DB" w14:textId="77777777" w:rsidR="00573CDA" w:rsidRPr="00EB0571" w:rsidRDefault="00573CDA" w:rsidP="00573CDA"/>
    <w:p w14:paraId="3C37214F" w14:textId="77777777" w:rsidR="00573CDA" w:rsidRPr="00EB0571" w:rsidRDefault="00573CDA" w:rsidP="00573CDA"/>
    <w:p w14:paraId="2A05AAFE" w14:textId="77777777" w:rsidR="00573CDA" w:rsidRPr="00EB0571" w:rsidRDefault="00573CDA" w:rsidP="00573CDA"/>
    <w:p w14:paraId="367D9D34" w14:textId="77777777" w:rsidR="00573CDA" w:rsidRPr="00EB0571" w:rsidRDefault="00573CDA" w:rsidP="00573CDA">
      <w:pPr>
        <w:widowControl/>
        <w:jc w:val="left"/>
      </w:pPr>
      <w:r w:rsidRPr="00EB0571">
        <w:br w:type="page"/>
      </w:r>
    </w:p>
    <w:p w14:paraId="0C049FF2" w14:textId="77777777" w:rsidR="00573CDA" w:rsidRPr="00EB0571" w:rsidRDefault="00573CDA" w:rsidP="00573CDA">
      <w:pPr>
        <w:jc w:val="center"/>
        <w:rPr>
          <w:rFonts w:ascii="Times New Roman" w:hAnsi="Times New Roman" w:cs="Times New Roman"/>
        </w:rPr>
      </w:pPr>
      <w:r w:rsidRPr="00EB0571">
        <w:rPr>
          <w:rFonts w:ascii="Times New Roman" w:hAnsi="Times New Roman" w:cs="Times New Roman"/>
        </w:rPr>
        <w:lastRenderedPageBreak/>
        <w:t>Table S2. Radium activities in shallow groundwater collected near the coast of Yellow River estuary</w:t>
      </w:r>
    </w:p>
    <w:tbl>
      <w:tblPr>
        <w:tblStyle w:val="a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9"/>
        <w:gridCol w:w="883"/>
        <w:gridCol w:w="939"/>
        <w:gridCol w:w="894"/>
        <w:gridCol w:w="854"/>
        <w:gridCol w:w="1671"/>
        <w:gridCol w:w="1673"/>
        <w:gridCol w:w="253"/>
      </w:tblGrid>
      <w:tr w:rsidR="00EB0571" w:rsidRPr="00EB0571" w14:paraId="77D2842C" w14:textId="77777777" w:rsidTr="003E7539">
        <w:trPr>
          <w:trHeight w:val="320"/>
        </w:trPr>
        <w:tc>
          <w:tcPr>
            <w:tcW w:w="686" w:type="pct"/>
            <w:tcBorders>
              <w:bottom w:val="nil"/>
            </w:tcBorders>
            <w:noWrap/>
            <w:hideMark/>
          </w:tcPr>
          <w:p w14:paraId="2878C867" w14:textId="77777777" w:rsidR="00573CDA" w:rsidRPr="00EB0571" w:rsidRDefault="00573CDA" w:rsidP="003E7539">
            <w:pPr>
              <w:rPr>
                <w:rFonts w:ascii="Times New Roman" w:hAnsi="Times New Roman" w:cs="Times New Roman"/>
                <w:szCs w:val="21"/>
              </w:rPr>
            </w:pPr>
            <w:r w:rsidRPr="00EB0571">
              <w:rPr>
                <w:rFonts w:ascii="Times New Roman" w:hAnsi="Times New Roman" w:cs="Times New Roman"/>
                <w:szCs w:val="21"/>
              </w:rPr>
              <w:t xml:space="preserve">Station </w:t>
            </w:r>
            <w:r w:rsidRPr="00EB0571">
              <w:rPr>
                <w:rFonts w:ascii="Times New Roman" w:hAnsi="Times New Roman" w:cs="Times New Roman"/>
                <w:szCs w:val="21"/>
                <w:vertAlign w:val="superscript"/>
              </w:rPr>
              <w:t>a</w:t>
            </w:r>
          </w:p>
        </w:tc>
        <w:tc>
          <w:tcPr>
            <w:tcW w:w="532" w:type="pct"/>
            <w:tcBorders>
              <w:bottom w:val="nil"/>
            </w:tcBorders>
            <w:hideMark/>
          </w:tcPr>
          <w:p w14:paraId="3CACE7D1" w14:textId="77777777" w:rsidR="00573CDA" w:rsidRPr="00EB0571" w:rsidRDefault="00573CDA" w:rsidP="00EB05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0571">
              <w:rPr>
                <w:rFonts w:ascii="Times New Roman" w:hAnsi="Times New Roman" w:cs="Times New Roman"/>
                <w:szCs w:val="21"/>
              </w:rPr>
              <w:t>Longi.</w:t>
            </w:r>
          </w:p>
        </w:tc>
        <w:tc>
          <w:tcPr>
            <w:tcW w:w="565" w:type="pct"/>
            <w:tcBorders>
              <w:bottom w:val="nil"/>
            </w:tcBorders>
            <w:hideMark/>
          </w:tcPr>
          <w:p w14:paraId="504612F1" w14:textId="77777777" w:rsidR="00573CDA" w:rsidRPr="00EB0571" w:rsidRDefault="00573CDA" w:rsidP="00EB05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0571">
              <w:rPr>
                <w:rFonts w:ascii="Times New Roman" w:hAnsi="Times New Roman" w:cs="Times New Roman"/>
                <w:szCs w:val="21"/>
              </w:rPr>
              <w:t>Lati.</w:t>
            </w:r>
          </w:p>
        </w:tc>
        <w:tc>
          <w:tcPr>
            <w:tcW w:w="538" w:type="pct"/>
            <w:tcBorders>
              <w:top w:val="single" w:sz="4" w:space="0" w:color="auto"/>
              <w:bottom w:val="nil"/>
            </w:tcBorders>
          </w:tcPr>
          <w:p w14:paraId="2B519579" w14:textId="4A2D853D" w:rsidR="00573CDA" w:rsidRPr="00EB0571" w:rsidRDefault="00573CDA" w:rsidP="00EB0571">
            <w:pPr>
              <w:jc w:val="center"/>
              <w:rPr>
                <w:rFonts w:ascii="Times New Roman" w:hAnsi="Times New Roman" w:cs="Times New Roman"/>
                <w:szCs w:val="21"/>
                <w:vertAlign w:val="superscript"/>
              </w:rPr>
            </w:pPr>
            <w:r w:rsidRPr="00EB0571">
              <w:rPr>
                <w:rFonts w:ascii="Times New Roman" w:hAnsi="Times New Roman" w:cs="Times New Roman"/>
                <w:szCs w:val="21"/>
              </w:rPr>
              <w:t>Tempt.</w:t>
            </w:r>
          </w:p>
        </w:tc>
        <w:tc>
          <w:tcPr>
            <w:tcW w:w="514" w:type="pct"/>
            <w:tcBorders>
              <w:top w:val="single" w:sz="4" w:space="0" w:color="auto"/>
              <w:bottom w:val="nil"/>
            </w:tcBorders>
          </w:tcPr>
          <w:p w14:paraId="73E00856" w14:textId="4F5D5418" w:rsidR="00573CDA" w:rsidRPr="00EB0571" w:rsidRDefault="00573CDA" w:rsidP="00EB0571">
            <w:pPr>
              <w:jc w:val="center"/>
              <w:rPr>
                <w:rFonts w:ascii="Times New Roman" w:hAnsi="Times New Roman" w:cs="Times New Roman"/>
                <w:szCs w:val="21"/>
                <w:vertAlign w:val="superscript"/>
              </w:rPr>
            </w:pPr>
            <w:r w:rsidRPr="00EB0571">
              <w:rPr>
                <w:rFonts w:ascii="Times New Roman" w:hAnsi="Times New Roman" w:cs="Times New Roman"/>
                <w:szCs w:val="21"/>
              </w:rPr>
              <w:t>Sal.</w:t>
            </w:r>
          </w:p>
        </w:tc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4ACD316" w14:textId="77777777" w:rsidR="00573CDA" w:rsidRPr="00EB0571" w:rsidRDefault="00573CDA" w:rsidP="00EB0571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EB0571">
              <w:rPr>
                <w:rFonts w:ascii="Times New Roman" w:hAnsi="Times New Roman" w:cs="Times New Roman"/>
                <w:szCs w:val="21"/>
                <w:vertAlign w:val="superscript"/>
              </w:rPr>
              <w:t>223</w:t>
            </w:r>
            <w:r w:rsidRPr="00EB0571">
              <w:rPr>
                <w:rFonts w:ascii="Times New Roman" w:hAnsi="Times New Roman" w:cs="Times New Roman"/>
                <w:szCs w:val="21"/>
              </w:rPr>
              <w:t xml:space="preserve">Ra 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>b</w:t>
            </w:r>
          </w:p>
        </w:tc>
        <w:tc>
          <w:tcPr>
            <w:tcW w:w="1159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52AD8F9" w14:textId="77777777" w:rsidR="00573CDA" w:rsidRPr="00EB0571" w:rsidRDefault="00573CDA" w:rsidP="00EB057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0571">
              <w:rPr>
                <w:rFonts w:ascii="Times New Roman" w:hAnsi="Times New Roman" w:cs="Times New Roman"/>
                <w:szCs w:val="21"/>
                <w:vertAlign w:val="superscript"/>
              </w:rPr>
              <w:t>224</w:t>
            </w:r>
            <w:r w:rsidRPr="00EB0571">
              <w:rPr>
                <w:rFonts w:ascii="Times New Roman" w:hAnsi="Times New Roman" w:cs="Times New Roman"/>
                <w:szCs w:val="21"/>
              </w:rPr>
              <w:t xml:space="preserve">Ra </w:t>
            </w:r>
            <w:r w:rsidRPr="00EB0571">
              <w:rPr>
                <w:rFonts w:ascii="Times New Roman" w:hAnsi="Times New Roman" w:cs="Times New Roman"/>
                <w:kern w:val="0"/>
                <w:szCs w:val="24"/>
                <w:vertAlign w:val="superscript"/>
              </w:rPr>
              <w:t>b</w:t>
            </w:r>
          </w:p>
        </w:tc>
      </w:tr>
      <w:tr w:rsidR="00EB0571" w:rsidRPr="00EB0571" w14:paraId="21AF668E" w14:textId="77777777" w:rsidTr="003E7539">
        <w:trPr>
          <w:gridAfter w:val="1"/>
          <w:wAfter w:w="152" w:type="pct"/>
          <w:trHeight w:val="320"/>
        </w:trPr>
        <w:tc>
          <w:tcPr>
            <w:tcW w:w="686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2258345" w14:textId="77777777" w:rsidR="00573CDA" w:rsidRPr="00EB0571" w:rsidRDefault="00573CDA" w:rsidP="003E753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32" w:type="pct"/>
            <w:tcBorders>
              <w:top w:val="nil"/>
              <w:bottom w:val="single" w:sz="4" w:space="0" w:color="auto"/>
            </w:tcBorders>
            <w:hideMark/>
          </w:tcPr>
          <w:p w14:paraId="5429CE80" w14:textId="54E0ABD9" w:rsidR="00573CDA" w:rsidRPr="00EB0571" w:rsidRDefault="00EB0571" w:rsidP="003E7539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/</w:t>
            </w:r>
            <w:r w:rsidR="00573CDA" w:rsidRPr="00EB0571">
              <w:rPr>
                <w:rFonts w:ascii="Times New Roman" w:hAnsi="Times New Roman" w:cs="Times New Roman"/>
                <w:szCs w:val="21"/>
              </w:rPr>
              <w:t>°E</w:t>
            </w:r>
          </w:p>
        </w:tc>
        <w:tc>
          <w:tcPr>
            <w:tcW w:w="565" w:type="pct"/>
            <w:tcBorders>
              <w:top w:val="nil"/>
              <w:bottom w:val="single" w:sz="4" w:space="0" w:color="auto"/>
            </w:tcBorders>
            <w:hideMark/>
          </w:tcPr>
          <w:p w14:paraId="62E3D592" w14:textId="462D59F3" w:rsidR="00573CDA" w:rsidRPr="00EB0571" w:rsidRDefault="00EB0571" w:rsidP="003E7539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/</w:t>
            </w:r>
            <w:r w:rsidR="00573CDA" w:rsidRPr="00EB0571">
              <w:rPr>
                <w:rFonts w:ascii="Times New Roman" w:hAnsi="Times New Roman" w:cs="Times New Roman"/>
                <w:szCs w:val="21"/>
              </w:rPr>
              <w:t>°N</w:t>
            </w:r>
          </w:p>
        </w:tc>
        <w:tc>
          <w:tcPr>
            <w:tcW w:w="538" w:type="pct"/>
            <w:tcBorders>
              <w:top w:val="nil"/>
              <w:bottom w:val="single" w:sz="4" w:space="0" w:color="auto"/>
            </w:tcBorders>
          </w:tcPr>
          <w:p w14:paraId="59853068" w14:textId="511FA5ED" w:rsidR="00573CDA" w:rsidRPr="00EB0571" w:rsidRDefault="00EB0571" w:rsidP="003E753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/</w:t>
            </w:r>
            <w:r w:rsidR="00573CDA" w:rsidRPr="00EB0571">
              <w:rPr>
                <w:rFonts w:ascii="Times New Roman" w:hAnsi="Times New Roman" w:cs="Times New Roman"/>
                <w:szCs w:val="21"/>
              </w:rPr>
              <w:t>℃</w:t>
            </w:r>
          </w:p>
        </w:tc>
        <w:tc>
          <w:tcPr>
            <w:tcW w:w="514" w:type="pct"/>
            <w:tcBorders>
              <w:top w:val="nil"/>
              <w:bottom w:val="single" w:sz="4" w:space="0" w:color="auto"/>
            </w:tcBorders>
          </w:tcPr>
          <w:p w14:paraId="659EF4F9" w14:textId="77777777" w:rsidR="00573CDA" w:rsidRPr="00EB0571" w:rsidRDefault="00573CDA" w:rsidP="003E7539">
            <w:pPr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013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E28E394" w14:textId="25733E09" w:rsidR="00573CDA" w:rsidRPr="00EB0571" w:rsidRDefault="00EB0571" w:rsidP="003E753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 w:val="22"/>
              </w:rPr>
              <w:t>/</w:t>
            </w:r>
            <w:r w:rsidRPr="00632A26">
              <w:rPr>
                <w:rFonts w:ascii="Times New Roman" w:hAnsi="Times New Roman" w:cs="Times New Roman"/>
                <w:sz w:val="22"/>
              </w:rPr>
              <w:t>(dpm</w:t>
            </w:r>
            <w:r>
              <w:rPr>
                <w:rFonts w:ascii="Times New Roman" w:hAnsi="Times New Roman" w:cs="Times New Roman" w:hint="eastAsia"/>
                <w:sz w:val="22"/>
              </w:rPr>
              <w:t>·</w:t>
            </w:r>
            <w:r>
              <w:rPr>
                <w:rFonts w:ascii="Times New Roman" w:hAnsi="Times New Roman" w:cs="Times New Roman" w:hint="eastAsia"/>
                <w:sz w:val="22"/>
              </w:rPr>
              <w:t>m</w:t>
            </w:r>
            <w:r>
              <w:rPr>
                <w:rFonts w:ascii="Times New Roman" w:hAnsi="Times New Roman" w:cs="Times New Roman"/>
                <w:sz w:val="22"/>
                <w:vertAlign w:val="superscript"/>
              </w:rPr>
              <w:t>-</w:t>
            </w:r>
            <w:r w:rsidRPr="00C819D6">
              <w:rPr>
                <w:rFonts w:ascii="Times New Roman" w:hAnsi="Times New Roman" w:cs="Times New Roman"/>
                <w:sz w:val="22"/>
                <w:vertAlign w:val="superscript"/>
              </w:rPr>
              <w:t>3</w:t>
            </w:r>
            <w:r w:rsidRPr="00632A26">
              <w:rPr>
                <w:rFonts w:ascii="Times New Roman" w:hAnsi="Times New Roman" w:cs="Times New Roman"/>
                <w:sz w:val="22"/>
              </w:rPr>
              <w:t>)</w:t>
            </w:r>
          </w:p>
        </w:tc>
      </w:tr>
      <w:tr w:rsidR="00EB0571" w:rsidRPr="00EB0571" w14:paraId="6CA306CD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FE1B7E" w14:textId="4DB20F82" w:rsidR="00573CDA" w:rsidRPr="00EB0571" w:rsidRDefault="00E26851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26851">
              <w:rPr>
                <w:rFonts w:ascii="Times New Roman" w:eastAsia="等线" w:hAnsi="Times New Roman" w:cs="Times New Roman"/>
                <w:kern w:val="0"/>
                <w:sz w:val="22"/>
              </w:rPr>
              <w:t>June 201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719CAC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943B8B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BCFACC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EE1989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5663CE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3F90CE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B0571" w:rsidRPr="00EB0571" w14:paraId="28351C1C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48E0C1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2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336BD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8.93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7B659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45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DB24F6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8.7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25C6C9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5.6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8008F" w14:textId="392B7059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7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229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A4B3C" w14:textId="76DA0D9C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39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57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0</w:t>
            </w:r>
          </w:p>
        </w:tc>
      </w:tr>
      <w:tr w:rsidR="00EB0571" w:rsidRPr="00EB0571" w14:paraId="10B5CFFF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841373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ADBE0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8.92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1E396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5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84C8B6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3.0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14B21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3.5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07970" w14:textId="4CCEEB73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39±19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1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FA550" w14:textId="275A3488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6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35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0</w:t>
            </w:r>
          </w:p>
        </w:tc>
      </w:tr>
      <w:tr w:rsidR="00EB0571" w:rsidRPr="00EB0571" w14:paraId="108856DF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1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F92CA0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5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1B86F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8.98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710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6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654F24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41.8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99E3C1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2.2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34E7C" w14:textId="7B3C7CDF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72±75.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6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6D00C" w14:textId="66FA2E45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5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1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80</w:t>
            </w:r>
          </w:p>
        </w:tc>
      </w:tr>
      <w:tr w:rsidR="00EB0571" w:rsidRPr="00EB0571" w14:paraId="0F71EF47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795BE3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6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6FA1E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1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624E5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72306B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9.9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B860CC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9.9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6497A" w14:textId="29B55348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98±141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D9F37" w14:textId="26A2547B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37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2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50</w:t>
            </w:r>
          </w:p>
        </w:tc>
      </w:tr>
      <w:tr w:rsidR="00EB0571" w:rsidRPr="00EB0571" w14:paraId="37FA78AC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F538A8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7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B51E8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5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2190E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181DF5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5.7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41FAC0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8.6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5ACF" w14:textId="1B305EE6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220±15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5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1A6D7" w14:textId="217C50AA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98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20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30</w:t>
            </w:r>
          </w:p>
        </w:tc>
      </w:tr>
      <w:tr w:rsidR="00EB0571" w:rsidRPr="00EB0571" w14:paraId="745784E6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F42DE9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8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0BCE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4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B8E3E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ECA109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2.3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EABF2C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7.7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B9D9" w14:textId="14329545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28±151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AA2E2" w14:textId="50A85604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9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2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70</w:t>
            </w:r>
          </w:p>
        </w:tc>
      </w:tr>
      <w:tr w:rsidR="00EB0571" w:rsidRPr="00EB0571" w14:paraId="662762E8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9272B9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9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171E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09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BDA06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D80966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7.9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ED5324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5.5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51B0" w14:textId="515BAFDA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5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99.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6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99CF5" w14:textId="3C0E44AC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35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76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5</w:t>
            </w:r>
          </w:p>
        </w:tc>
      </w:tr>
      <w:tr w:rsidR="00EB0571" w:rsidRPr="00EB0571" w14:paraId="412ECDDB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0A3A85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10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3CACB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09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7BCB7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9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4F92C5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5.9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BE64B0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4.6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9749A" w14:textId="67BEFE3B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97.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9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37.0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B086B" w14:textId="55D7883D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83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373</w:t>
            </w:r>
          </w:p>
        </w:tc>
      </w:tr>
      <w:tr w:rsidR="00EB0571" w:rsidRPr="00EB0571" w14:paraId="7AB9AB80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9C345C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11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1732D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10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C89AC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5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3A5CEF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6.2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0C014E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6.2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B0E49" w14:textId="252C18D8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7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3.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29.8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0E83" w14:textId="0B215CF5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6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26</w:t>
            </w:r>
            <w:r w:rsidR="00A14E8F" w:rsidRPr="00EB0571">
              <w:rPr>
                <w:rFonts w:ascii="Times New Roman" w:eastAsia="等线" w:hAnsi="Times New Roman" w:cs="Times New Roman"/>
                <w:sz w:val="22"/>
              </w:rPr>
              <w:t>7</w:t>
            </w:r>
          </w:p>
        </w:tc>
      </w:tr>
      <w:tr w:rsidR="00EB0571" w:rsidRPr="00EB0571" w14:paraId="7521B932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F54DB4" w14:textId="336E3E9C" w:rsidR="00573CDA" w:rsidRPr="00EB0571" w:rsidRDefault="00E26851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26851">
              <w:rPr>
                <w:rFonts w:ascii="Times New Roman" w:eastAsia="等线" w:hAnsi="Times New Roman" w:cs="Times New Roman"/>
                <w:kern w:val="0"/>
                <w:sz w:val="22"/>
              </w:rPr>
              <w:t>July 201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B2C42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1B531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4ECA02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A87ADA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DEC04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421CE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B0571" w:rsidRPr="00EB0571" w14:paraId="19CFEEE1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CA9971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2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5BA4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8.93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18961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45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E0302C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2.4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A4CAF8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44.8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B74C4" w14:textId="7575E7F5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1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64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B79E3" w14:textId="64BC9EE9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84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400</w:t>
            </w:r>
          </w:p>
        </w:tc>
      </w:tr>
      <w:tr w:rsidR="00EB0571" w:rsidRPr="00EB0571" w14:paraId="3CC07B01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0BF97D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F22C0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8.92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500A2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5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461B5F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3.4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94E127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6.0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E869C" w14:textId="4750A102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39±93.5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EE8AA" w14:textId="377DB5B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1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772</w:t>
            </w:r>
          </w:p>
        </w:tc>
      </w:tr>
      <w:tr w:rsidR="00EB0571" w:rsidRPr="00EB0571" w14:paraId="666D14F5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3BA683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5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BE90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8.98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E8562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6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7FF02C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2.1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2D8D38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44.6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70E4" w14:textId="060C4B1C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43±13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4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AA29D" w14:textId="6CB10BD0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823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533</w:t>
            </w:r>
          </w:p>
        </w:tc>
      </w:tr>
      <w:tr w:rsidR="00EB0571" w:rsidRPr="00EB0571" w14:paraId="658DDBF4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C9F67D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6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DA1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1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7DB61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47E5DD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9.3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4A3005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0.6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0F665" w14:textId="3CD0A902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9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8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6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6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984F0" w14:textId="5F1F1EB3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7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970</w:t>
            </w:r>
          </w:p>
        </w:tc>
      </w:tr>
      <w:tr w:rsidR="00EB0571" w:rsidRPr="00EB0571" w14:paraId="61EB43F6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3C07A5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7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DFCEA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5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6AC9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F9695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0.4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4A79DB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13.6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1A531" w14:textId="45B9D043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40±62.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8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B3273" w14:textId="47E9A7D9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5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5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864</w:t>
            </w:r>
          </w:p>
        </w:tc>
      </w:tr>
      <w:tr w:rsidR="00EB0571" w:rsidRPr="00EB0571" w14:paraId="52E6D5CD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9B1A92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8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2396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4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D157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2C9C3E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1.3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72CA99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31.3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2FB6B" w14:textId="047776E1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85±177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3F551" w14:textId="3CA02613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52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26</w:t>
            </w:r>
            <w:r w:rsidR="0020496B">
              <w:rPr>
                <w:rFonts w:ascii="Times New Roman" w:eastAsia="等线" w:hAnsi="Times New Roman" w:cs="Times New Roman"/>
                <w:sz w:val="22"/>
              </w:rPr>
              <w:t>0</w:t>
            </w:r>
          </w:p>
        </w:tc>
      </w:tr>
      <w:tr w:rsidR="00EB0571" w:rsidRPr="00EB0571" w14:paraId="7DEF9544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A50E35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10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074E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09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8258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9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73D4D4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8.7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B89260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8.3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419AF" w14:textId="761855B9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6.7±16.4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A19E1" w14:textId="21EBC328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61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5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40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2</w:t>
            </w:r>
          </w:p>
        </w:tc>
      </w:tr>
      <w:tr w:rsidR="00EB0571" w:rsidRPr="00EB0571" w14:paraId="736B0F43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3E4B4F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11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C0E68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10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9D99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5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A7CD0D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7.5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7236B9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28.3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5098" w14:textId="1FEBB7E0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51.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5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25.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8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29496" w14:textId="69E8CEC3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4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28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8</w:t>
            </w:r>
          </w:p>
        </w:tc>
      </w:tr>
      <w:tr w:rsidR="00EB0571" w:rsidRPr="00EB0571" w14:paraId="4F52994C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357632" w14:textId="0CAE990A" w:rsidR="00573CDA" w:rsidRPr="00EB0571" w:rsidRDefault="00E26851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26851">
              <w:rPr>
                <w:rFonts w:ascii="Times New Roman" w:eastAsia="等线" w:hAnsi="Times New Roman" w:cs="Times New Roman"/>
                <w:kern w:val="0"/>
                <w:sz w:val="22"/>
              </w:rPr>
              <w:t>May 2019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045BEB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4714AC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F0DD34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63021C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4CD81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CA5D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EB0571" w:rsidRPr="00EB0571" w14:paraId="51E783D8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CFC603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1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C2CEA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8.93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40651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45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32E4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7.4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29C3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2.0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F44E5" w14:textId="7825E5F5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9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82.6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2BC1D" w14:textId="5669D49F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82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12</w:t>
            </w:r>
            <w:r w:rsidR="0020496B">
              <w:rPr>
                <w:rFonts w:ascii="Times New Roman" w:eastAsia="等线" w:hAnsi="Times New Roman" w:cs="Times New Roman"/>
                <w:sz w:val="22"/>
              </w:rPr>
              <w:t>80</w:t>
            </w:r>
          </w:p>
        </w:tc>
      </w:tr>
      <w:tr w:rsidR="00EB0571" w:rsidRPr="00EB0571" w14:paraId="48923E57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B9D11B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2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D845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20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09246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7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8850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20.0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E3880D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.7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72AE7" w14:textId="35857785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70±12</w:t>
            </w:r>
            <w:r w:rsidR="0020496B">
              <w:rPr>
                <w:rFonts w:ascii="Times New Roman" w:eastAsia="等线" w:hAnsi="Times New Roman" w:cs="Times New Roman"/>
                <w:sz w:val="22"/>
              </w:rPr>
              <w:t>5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591AB" w14:textId="34924B04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1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66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3</w:t>
            </w:r>
          </w:p>
        </w:tc>
      </w:tr>
      <w:tr w:rsidR="00EB0571" w:rsidRPr="00EB0571" w14:paraId="669B8362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3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6E6BB2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3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64836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10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EA1A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DC0EA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.2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E8E3A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8.5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09E9" w14:textId="3383FF72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487±7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8.0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E406" w14:textId="5BF2CF2F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65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65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7</w:t>
            </w:r>
          </w:p>
        </w:tc>
      </w:tr>
      <w:tr w:rsidR="00EB0571" w:rsidRPr="00EB0571" w14:paraId="735B0F5B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5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0C3232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EA213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10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C7AC2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5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E45BC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.5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60E4C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3.4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3AA6" w14:textId="0A0D18FB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97±66.2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9BF43" w14:textId="05760BB4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32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5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70</w:t>
            </w:r>
          </w:p>
        </w:tc>
      </w:tr>
      <w:tr w:rsidR="00EB0571" w:rsidRPr="00EB0571" w14:paraId="40C82CE8" w14:textId="77777777" w:rsidTr="003E7539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"/>
        </w:trPr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76901BC" w14:textId="77777777" w:rsidR="00573CDA" w:rsidRPr="00EB0571" w:rsidRDefault="00573CDA" w:rsidP="003E753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kern w:val="0"/>
                <w:sz w:val="22"/>
              </w:rPr>
              <w:t>GW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43D85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19.10</w:t>
            </w:r>
          </w:p>
        </w:tc>
        <w:tc>
          <w:tcPr>
            <w:tcW w:w="56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9084F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7.8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70953D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.3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1A3D80" w14:textId="77777777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31.90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60030" w14:textId="5C35766D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97±36.0</w:t>
            </w:r>
          </w:p>
        </w:tc>
        <w:tc>
          <w:tcPr>
            <w:tcW w:w="1159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31FD1D" w14:textId="5C739815" w:rsidR="00573CDA" w:rsidRPr="00EB0571" w:rsidRDefault="00573CDA" w:rsidP="003E753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EB0571">
              <w:rPr>
                <w:rFonts w:ascii="Times New Roman" w:eastAsia="等线" w:hAnsi="Times New Roman" w:cs="Times New Roman"/>
                <w:sz w:val="22"/>
              </w:rPr>
              <w:t>105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00</w:t>
            </w:r>
            <w:r w:rsidRPr="00EB0571">
              <w:rPr>
                <w:rFonts w:ascii="Times New Roman" w:eastAsia="等线" w:hAnsi="Times New Roman" w:cs="Times New Roman"/>
                <w:sz w:val="22"/>
              </w:rPr>
              <w:t>±43</w:t>
            </w:r>
            <w:r w:rsidR="00604B74" w:rsidRPr="00EB0571">
              <w:rPr>
                <w:rFonts w:ascii="Times New Roman" w:eastAsia="等线" w:hAnsi="Times New Roman" w:cs="Times New Roman"/>
                <w:sz w:val="22"/>
              </w:rPr>
              <w:t>3</w:t>
            </w:r>
          </w:p>
        </w:tc>
      </w:tr>
    </w:tbl>
    <w:p w14:paraId="5A6FA549" w14:textId="77777777" w:rsidR="00573CDA" w:rsidRPr="00EB0571" w:rsidRDefault="00573CDA" w:rsidP="00573CDA">
      <w:pPr>
        <w:rPr>
          <w:rFonts w:ascii="Times New Roman" w:hAnsi="Times New Roman" w:cs="Times New Roman"/>
        </w:rPr>
      </w:pPr>
      <w:r w:rsidRPr="00EB0571">
        <w:rPr>
          <w:rFonts w:ascii="Times New Roman" w:hAnsi="Times New Roman" w:cs="Times New Roman"/>
          <w:kern w:val="0"/>
          <w:szCs w:val="24"/>
        </w:rPr>
        <w:t xml:space="preserve">Note: </w:t>
      </w:r>
      <w:r w:rsidRPr="00EB0571">
        <w:rPr>
          <w:rFonts w:ascii="Times New Roman" w:hAnsi="Times New Roman" w:cs="Times New Roman"/>
          <w:kern w:val="0"/>
          <w:szCs w:val="24"/>
          <w:vertAlign w:val="superscript"/>
        </w:rPr>
        <w:t>a</w:t>
      </w:r>
      <w:r w:rsidRPr="00EB0571">
        <w:rPr>
          <w:rFonts w:ascii="Times New Roman" w:hAnsi="Times New Roman" w:cs="Times New Roman"/>
          <w:kern w:val="0"/>
          <w:szCs w:val="24"/>
        </w:rPr>
        <w:t xml:space="preserve"> Samples named by “GW” were collected groundwater samples from the study site during these two investigations.  </w:t>
      </w:r>
      <w:r w:rsidRPr="00EB0571">
        <w:rPr>
          <w:rFonts w:ascii="Times New Roman" w:hAnsi="Times New Roman" w:cs="Times New Roman"/>
          <w:kern w:val="0"/>
          <w:szCs w:val="24"/>
          <w:vertAlign w:val="superscript"/>
        </w:rPr>
        <w:t>b</w:t>
      </w:r>
      <w:r w:rsidRPr="00EB0571">
        <w:rPr>
          <w:rFonts w:ascii="Times New Roman" w:hAnsi="Times New Roman" w:cs="Times New Roman"/>
          <w:kern w:val="0"/>
          <w:szCs w:val="24"/>
        </w:rPr>
        <w:t xml:space="preserve"> All Ra activities uncertainties were shown at the 1-σ level. </w:t>
      </w:r>
    </w:p>
    <w:p w14:paraId="0824B5AB" w14:textId="77777777" w:rsidR="00573CDA" w:rsidRPr="00EB0571" w:rsidRDefault="00573CDA" w:rsidP="00573CDA">
      <w:pPr>
        <w:rPr>
          <w:rFonts w:ascii="Times New Roman" w:hAnsi="Times New Roman" w:cs="Times New Roman"/>
        </w:rPr>
      </w:pPr>
    </w:p>
    <w:p w14:paraId="035A13ED" w14:textId="77777777" w:rsidR="00573CDA" w:rsidRPr="00EB0571" w:rsidRDefault="00573CDA" w:rsidP="00573CDA">
      <w:pPr>
        <w:rPr>
          <w:rFonts w:ascii="Times New Roman" w:hAnsi="Times New Roman" w:cs="Times New Roman"/>
        </w:rPr>
      </w:pPr>
    </w:p>
    <w:p w14:paraId="31BB246B" w14:textId="77777777" w:rsidR="00573CDA" w:rsidRPr="00EB0571" w:rsidRDefault="00573CDA" w:rsidP="00573CDA">
      <w:pPr>
        <w:widowControl/>
        <w:jc w:val="left"/>
      </w:pPr>
      <w:r w:rsidRPr="00EB0571">
        <w:br w:type="page"/>
      </w:r>
    </w:p>
    <w:p w14:paraId="7370F4FC" w14:textId="55197362" w:rsidR="00573CDA" w:rsidRPr="00EB0571" w:rsidRDefault="0093034B" w:rsidP="00573CDA">
      <w:pPr>
        <w:jc w:val="center"/>
      </w:pPr>
      <w:r w:rsidRPr="00EB0571">
        <w:rPr>
          <w:noProof/>
        </w:rPr>
        <w:lastRenderedPageBreak/>
        <w:drawing>
          <wp:inline distT="0" distB="0" distL="0" distR="0" wp14:anchorId="46FD5654" wp14:editId="677F952E">
            <wp:extent cx="5274310" cy="4386580"/>
            <wp:effectExtent l="0" t="0" r="2540" b="0"/>
            <wp:docPr id="7475594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8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358C3" w14:textId="77777777" w:rsidR="00573CDA" w:rsidRPr="00EB0571" w:rsidRDefault="00573CDA" w:rsidP="00573CDA">
      <w:pPr>
        <w:rPr>
          <w:rFonts w:ascii="Times New Roman" w:hAnsi="Times New Roman" w:cs="Times New Roman"/>
        </w:rPr>
      </w:pPr>
      <w:r w:rsidRPr="00EB0571">
        <w:rPr>
          <w:rFonts w:ascii="Times New Roman" w:hAnsi="Times New Roman" w:cs="Times New Roman"/>
        </w:rPr>
        <w:t>Fig. S1. Triangle elements for calculation of area, volume, and radium stock in Yellow River Estuary.</w:t>
      </w:r>
    </w:p>
    <w:p w14:paraId="17211C5D" w14:textId="77777777" w:rsidR="00573CDA" w:rsidRPr="00EB0571" w:rsidRDefault="00573CDA" w:rsidP="00573CDA">
      <w:pPr>
        <w:rPr>
          <w:rFonts w:ascii="Times New Roman" w:hAnsi="Times New Roman" w:cs="Times New Roman"/>
        </w:rPr>
      </w:pPr>
    </w:p>
    <w:p w14:paraId="6C49E85C" w14:textId="77777777" w:rsidR="00573CDA" w:rsidRPr="00EB0571" w:rsidRDefault="00573CDA" w:rsidP="00573CDA"/>
    <w:p w14:paraId="6A6403AF" w14:textId="77777777" w:rsidR="00573CDA" w:rsidRPr="00EB0571" w:rsidRDefault="00573CDA" w:rsidP="00573CDA">
      <w:pPr>
        <w:rPr>
          <w:rFonts w:ascii="Times New Roman" w:hAnsi="Times New Roman" w:cs="Times New Roman"/>
        </w:rPr>
      </w:pPr>
    </w:p>
    <w:p w14:paraId="19EE50EE" w14:textId="57EDFFE5" w:rsidR="00573CDA" w:rsidRPr="00EB0571" w:rsidRDefault="001B4AE6" w:rsidP="00573C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610F9A7" wp14:editId="4FE32422">
            <wp:extent cx="5269230" cy="4354830"/>
            <wp:effectExtent l="0" t="0" r="7620" b="7620"/>
            <wp:docPr id="49265034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435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373B4" w14:textId="77777777" w:rsidR="00573CDA" w:rsidRPr="00EB0571" w:rsidRDefault="00573CDA" w:rsidP="00573CDA">
      <w:pPr>
        <w:rPr>
          <w:rFonts w:ascii="Times New Roman" w:hAnsi="Times New Roman" w:cs="Times New Roman"/>
        </w:rPr>
      </w:pPr>
      <w:r w:rsidRPr="00EB0571">
        <w:rPr>
          <w:rFonts w:ascii="Times New Roman" w:hAnsi="Times New Roman" w:cs="Times New Roman" w:hint="eastAsia"/>
        </w:rPr>
        <w:t>F</w:t>
      </w:r>
      <w:r w:rsidRPr="00EB0571">
        <w:rPr>
          <w:rFonts w:ascii="Times New Roman" w:hAnsi="Times New Roman" w:cs="Times New Roman"/>
        </w:rPr>
        <w:t>ig</w:t>
      </w:r>
      <w:r w:rsidRPr="00EB0571">
        <w:rPr>
          <w:rFonts w:ascii="Times New Roman" w:hAnsi="Times New Roman" w:cs="Times New Roman" w:hint="eastAsia"/>
        </w:rPr>
        <w:t>.</w:t>
      </w:r>
      <w:r w:rsidRPr="00EB0571">
        <w:rPr>
          <w:rFonts w:ascii="Times New Roman" w:hAnsi="Times New Roman" w:cs="Times New Roman"/>
        </w:rPr>
        <w:t xml:space="preserve"> S2.</w:t>
      </w:r>
      <w:bookmarkStart w:id="0" w:name="_GoBack"/>
      <w:r w:rsidRPr="00EB0571">
        <w:rPr>
          <w:rFonts w:ascii="Times New Roman" w:hAnsi="Times New Roman" w:cs="Times New Roman"/>
        </w:rPr>
        <w:t xml:space="preserve"> Relationship between </w:t>
      </w:r>
      <w:r w:rsidRPr="00EB0571">
        <w:rPr>
          <w:rFonts w:ascii="Times New Roman" w:hAnsi="Times New Roman" w:cs="Times New Roman"/>
          <w:i/>
          <w:iCs/>
        </w:rPr>
        <w:t>Q</w:t>
      </w:r>
      <w:r w:rsidRPr="00EB0571">
        <w:rPr>
          <w:rFonts w:ascii="Times New Roman" w:hAnsi="Times New Roman" w:cs="Times New Roman"/>
          <w:vertAlign w:val="subscript"/>
        </w:rPr>
        <w:t>r</w:t>
      </w:r>
      <w:r w:rsidRPr="00EB0571">
        <w:rPr>
          <w:rFonts w:ascii="Times New Roman" w:hAnsi="Times New Roman" w:cs="Times New Roman"/>
        </w:rPr>
        <w:t xml:space="preserve"> and long-scale SGD rate</w:t>
      </w:r>
      <w:bookmarkEnd w:id="0"/>
    </w:p>
    <w:p w14:paraId="21CF5408" w14:textId="77777777" w:rsidR="0006221A" w:rsidRPr="00EB0571" w:rsidRDefault="0006221A"/>
    <w:sectPr w:rsidR="0006221A" w:rsidRPr="00EB05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5324D5" w14:textId="77777777" w:rsidR="00F166A0" w:rsidRDefault="00F166A0" w:rsidP="00AD55EA">
      <w:r>
        <w:separator/>
      </w:r>
    </w:p>
  </w:endnote>
  <w:endnote w:type="continuationSeparator" w:id="0">
    <w:p w14:paraId="049E59A6" w14:textId="77777777" w:rsidR="00F166A0" w:rsidRDefault="00F166A0" w:rsidP="00AD5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9780EE" w14:textId="77777777" w:rsidR="00F166A0" w:rsidRDefault="00F166A0" w:rsidP="00AD55EA">
      <w:r>
        <w:separator/>
      </w:r>
    </w:p>
  </w:footnote>
  <w:footnote w:type="continuationSeparator" w:id="0">
    <w:p w14:paraId="60A45C93" w14:textId="77777777" w:rsidR="00F166A0" w:rsidRDefault="00F166A0" w:rsidP="00AD5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7D372D"/>
    <w:multiLevelType w:val="hybridMultilevel"/>
    <w:tmpl w:val="646623A8"/>
    <w:lvl w:ilvl="0" w:tplc="F15E5C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E3778A0"/>
    <w:multiLevelType w:val="hybridMultilevel"/>
    <w:tmpl w:val="AE02EF2A"/>
    <w:lvl w:ilvl="0" w:tplc="6C9ACA3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9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MTUzMjMyMDOyNDZR0lEKTi0uzszPAymwqAUAaRDaiCwAAAA="/>
  </w:docVars>
  <w:rsids>
    <w:rsidRoot w:val="00D74CE6"/>
    <w:rsid w:val="0006221A"/>
    <w:rsid w:val="001606E9"/>
    <w:rsid w:val="001B4AE6"/>
    <w:rsid w:val="0020496B"/>
    <w:rsid w:val="002C75D4"/>
    <w:rsid w:val="00573CDA"/>
    <w:rsid w:val="005803EF"/>
    <w:rsid w:val="005C25FF"/>
    <w:rsid w:val="0060479A"/>
    <w:rsid w:val="00604B74"/>
    <w:rsid w:val="006C1BF0"/>
    <w:rsid w:val="006C630A"/>
    <w:rsid w:val="0093034B"/>
    <w:rsid w:val="009E44F0"/>
    <w:rsid w:val="00A03342"/>
    <w:rsid w:val="00A14E8F"/>
    <w:rsid w:val="00AA2AE3"/>
    <w:rsid w:val="00AD55EA"/>
    <w:rsid w:val="00C54515"/>
    <w:rsid w:val="00D71440"/>
    <w:rsid w:val="00D74CE6"/>
    <w:rsid w:val="00DE5E33"/>
    <w:rsid w:val="00E13555"/>
    <w:rsid w:val="00E26851"/>
    <w:rsid w:val="00EB0571"/>
    <w:rsid w:val="00F16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5C887"/>
  <w15:chartTrackingRefBased/>
  <w15:docId w15:val="{6D92D65D-9EB6-4D45-AFD1-0AD5ECC70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3CD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73CDA"/>
    <w:pPr>
      <w:keepNext/>
      <w:keepLines/>
      <w:spacing w:before="340" w:after="330" w:line="578" w:lineRule="auto"/>
      <w:outlineLvl w:val="0"/>
    </w:pPr>
    <w:rPr>
      <w:rFonts w:eastAsia="Times New Roman"/>
      <w:b/>
      <w:bCs/>
      <w:kern w:val="44"/>
      <w:sz w:val="28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573CDA"/>
    <w:rPr>
      <w:rFonts w:eastAsia="Times New Roman"/>
      <w:b/>
      <w:bCs/>
      <w:kern w:val="44"/>
      <w:sz w:val="28"/>
      <w:szCs w:val="44"/>
    </w:rPr>
  </w:style>
  <w:style w:type="paragraph" w:styleId="a3">
    <w:name w:val="List Paragraph"/>
    <w:basedOn w:val="a"/>
    <w:uiPriority w:val="34"/>
    <w:qFormat/>
    <w:rsid w:val="00573CDA"/>
    <w:pPr>
      <w:ind w:firstLineChars="200" w:firstLine="420"/>
    </w:pPr>
  </w:style>
  <w:style w:type="table" w:styleId="a4">
    <w:name w:val="Table Grid"/>
    <w:basedOn w:val="a1"/>
    <w:uiPriority w:val="39"/>
    <w:rsid w:val="00573C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73CDA"/>
    <w:rPr>
      <w:color w:val="808080"/>
    </w:rPr>
  </w:style>
  <w:style w:type="paragraph" w:styleId="a6">
    <w:name w:val="header"/>
    <w:basedOn w:val="a"/>
    <w:link w:val="a7"/>
    <w:uiPriority w:val="99"/>
    <w:unhideWhenUsed/>
    <w:rsid w:val="00573C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73CD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73CD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73CDA"/>
    <w:rPr>
      <w:sz w:val="18"/>
      <w:szCs w:val="18"/>
    </w:rPr>
  </w:style>
  <w:style w:type="paragraph" w:styleId="aa">
    <w:name w:val="Revision"/>
    <w:hidden/>
    <w:uiPriority w:val="99"/>
    <w:semiHidden/>
    <w:rsid w:val="00573CDA"/>
  </w:style>
  <w:style w:type="character" w:customStyle="1" w:styleId="tgt">
    <w:name w:val="tgt"/>
    <w:basedOn w:val="a0"/>
    <w:rsid w:val="00573CDA"/>
  </w:style>
  <w:style w:type="character" w:customStyle="1" w:styleId="tgt1">
    <w:name w:val="tgt1"/>
    <w:basedOn w:val="a0"/>
    <w:rsid w:val="00573CDA"/>
  </w:style>
  <w:style w:type="character" w:styleId="ab">
    <w:name w:val="Hyperlink"/>
    <w:basedOn w:val="a0"/>
    <w:uiPriority w:val="99"/>
    <w:semiHidden/>
    <w:unhideWhenUsed/>
    <w:rsid w:val="00573CDA"/>
    <w:rPr>
      <w:color w:val="0563C1"/>
      <w:u w:val="single"/>
    </w:rPr>
  </w:style>
  <w:style w:type="character" w:styleId="ac">
    <w:name w:val="FollowedHyperlink"/>
    <w:basedOn w:val="a0"/>
    <w:uiPriority w:val="99"/>
    <w:semiHidden/>
    <w:unhideWhenUsed/>
    <w:rsid w:val="00573CDA"/>
    <w:rPr>
      <w:color w:val="954F72"/>
      <w:u w:val="single"/>
    </w:rPr>
  </w:style>
  <w:style w:type="paragraph" w:customStyle="1" w:styleId="msonormal0">
    <w:name w:val="msonormal"/>
    <w:basedOn w:val="a"/>
    <w:rsid w:val="00573C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573CDA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xl67">
    <w:name w:val="xl67"/>
    <w:basedOn w:val="a"/>
    <w:rsid w:val="00573C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FF0000"/>
      <w:kern w:val="0"/>
      <w:sz w:val="24"/>
      <w:szCs w:val="24"/>
    </w:rPr>
  </w:style>
  <w:style w:type="paragraph" w:customStyle="1" w:styleId="font0">
    <w:name w:val="font0"/>
    <w:basedOn w:val="a"/>
    <w:rsid w:val="00573CDA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color w:val="000000"/>
      <w:kern w:val="0"/>
      <w:sz w:val="22"/>
    </w:rPr>
  </w:style>
  <w:style w:type="paragraph" w:customStyle="1" w:styleId="font6">
    <w:name w:val="font6"/>
    <w:basedOn w:val="a"/>
    <w:rsid w:val="00573C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font7">
    <w:name w:val="font7"/>
    <w:basedOn w:val="a"/>
    <w:rsid w:val="00573C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8">
    <w:name w:val="font8"/>
    <w:basedOn w:val="a"/>
    <w:rsid w:val="00573CD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Cs w:val="21"/>
    </w:rPr>
  </w:style>
  <w:style w:type="paragraph" w:customStyle="1" w:styleId="font9">
    <w:name w:val="font9"/>
    <w:basedOn w:val="a"/>
    <w:rsid w:val="00573CD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Cs w:val="21"/>
    </w:rPr>
  </w:style>
  <w:style w:type="paragraph" w:customStyle="1" w:styleId="font10">
    <w:name w:val="font10"/>
    <w:basedOn w:val="a"/>
    <w:rsid w:val="00573CDA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color w:val="000000"/>
      <w:kern w:val="0"/>
      <w:sz w:val="22"/>
    </w:rPr>
  </w:style>
  <w:style w:type="paragraph" w:customStyle="1" w:styleId="xl68">
    <w:name w:val="xl68"/>
    <w:basedOn w:val="a"/>
    <w:rsid w:val="00573CDA"/>
    <w:pPr>
      <w:widowControl/>
      <w:pBdr>
        <w:top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Cs w:val="21"/>
    </w:rPr>
  </w:style>
  <w:style w:type="paragraph" w:customStyle="1" w:styleId="xl70">
    <w:name w:val="xl70"/>
    <w:basedOn w:val="a"/>
    <w:rsid w:val="00573CDA"/>
    <w:pPr>
      <w:widowControl/>
      <w:spacing w:before="100" w:beforeAutospacing="1" w:after="100" w:afterAutospacing="1"/>
      <w:jc w:val="center"/>
      <w:textAlignment w:val="center"/>
    </w:pPr>
    <w:rPr>
      <w:rFonts w:ascii="Arial" w:eastAsia="宋体" w:hAnsi="Arial" w:cs="Arial"/>
      <w:b/>
      <w:bCs/>
      <w:color w:val="993300"/>
      <w:kern w:val="0"/>
      <w:sz w:val="24"/>
      <w:szCs w:val="24"/>
    </w:rPr>
  </w:style>
  <w:style w:type="paragraph" w:customStyle="1" w:styleId="xl71">
    <w:name w:val="xl71"/>
    <w:basedOn w:val="a"/>
    <w:rsid w:val="00573CDA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72">
    <w:name w:val="xl72"/>
    <w:basedOn w:val="a"/>
    <w:rsid w:val="00573CDA"/>
    <w:pPr>
      <w:widowControl/>
      <w:pBdr>
        <w:top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Cs w:val="21"/>
    </w:rPr>
  </w:style>
  <w:style w:type="paragraph" w:customStyle="1" w:styleId="xl73">
    <w:name w:val="xl73"/>
    <w:basedOn w:val="a"/>
    <w:rsid w:val="00573CDA"/>
    <w:pPr>
      <w:widowControl/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Cs w:val="21"/>
    </w:rPr>
  </w:style>
  <w:style w:type="paragraph" w:customStyle="1" w:styleId="xl74">
    <w:name w:val="xl74"/>
    <w:basedOn w:val="a"/>
    <w:rsid w:val="00573CDA"/>
    <w:pPr>
      <w:widowControl/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paragraph" w:customStyle="1" w:styleId="xl75">
    <w:name w:val="xl75"/>
    <w:basedOn w:val="a"/>
    <w:rsid w:val="00573CDA"/>
    <w:pPr>
      <w:widowControl/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Cs w:val="21"/>
    </w:rPr>
  </w:style>
  <w:style w:type="paragraph" w:customStyle="1" w:styleId="xl76">
    <w:name w:val="xl76"/>
    <w:basedOn w:val="a"/>
    <w:rsid w:val="00573CDA"/>
    <w:pPr>
      <w:widowControl/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paragraph" w:customStyle="1" w:styleId="xl77">
    <w:name w:val="xl77"/>
    <w:basedOn w:val="a"/>
    <w:rsid w:val="00573CDA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78">
    <w:name w:val="xl78"/>
    <w:basedOn w:val="a"/>
    <w:rsid w:val="00573CDA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18"/>
      <w:szCs w:val="18"/>
    </w:rPr>
  </w:style>
  <w:style w:type="paragraph" w:customStyle="1" w:styleId="xl79">
    <w:name w:val="xl79"/>
    <w:basedOn w:val="a"/>
    <w:rsid w:val="00573C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81">
    <w:name w:val="xl81"/>
    <w:basedOn w:val="a"/>
    <w:rsid w:val="00573CDA"/>
    <w:pPr>
      <w:widowControl/>
      <w:spacing w:before="100" w:beforeAutospacing="1" w:after="100" w:afterAutospacing="1"/>
      <w:jc w:val="left"/>
      <w:textAlignment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2">
    <w:name w:val="xl82"/>
    <w:basedOn w:val="a"/>
    <w:rsid w:val="00573C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83">
    <w:name w:val="xl83"/>
    <w:basedOn w:val="a"/>
    <w:rsid w:val="00573C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FF0000"/>
      <w:kern w:val="0"/>
      <w:sz w:val="24"/>
      <w:szCs w:val="24"/>
    </w:rPr>
  </w:style>
  <w:style w:type="paragraph" w:customStyle="1" w:styleId="xl84">
    <w:name w:val="xl84"/>
    <w:basedOn w:val="a"/>
    <w:rsid w:val="00573CDA"/>
    <w:pPr>
      <w:widowControl/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Cs w:val="21"/>
    </w:rPr>
  </w:style>
  <w:style w:type="paragraph" w:customStyle="1" w:styleId="xl85">
    <w:name w:val="xl85"/>
    <w:basedOn w:val="a"/>
    <w:rsid w:val="00573CDA"/>
    <w:pPr>
      <w:widowControl/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Cs w:val="21"/>
    </w:rPr>
  </w:style>
  <w:style w:type="paragraph" w:styleId="ad">
    <w:name w:val="Date"/>
    <w:basedOn w:val="a"/>
    <w:next w:val="a"/>
    <w:link w:val="ae"/>
    <w:uiPriority w:val="99"/>
    <w:semiHidden/>
    <w:unhideWhenUsed/>
    <w:rsid w:val="00573CDA"/>
    <w:pPr>
      <w:ind w:leftChars="2500" w:left="100"/>
    </w:pPr>
  </w:style>
  <w:style w:type="character" w:customStyle="1" w:styleId="ae">
    <w:name w:val="日期 字符"/>
    <w:basedOn w:val="a0"/>
    <w:link w:val="ad"/>
    <w:uiPriority w:val="99"/>
    <w:semiHidden/>
    <w:rsid w:val="00573CDA"/>
  </w:style>
  <w:style w:type="paragraph" w:styleId="af">
    <w:name w:val="Bibliography"/>
    <w:basedOn w:val="a"/>
    <w:next w:val="a"/>
    <w:uiPriority w:val="37"/>
    <w:unhideWhenUsed/>
    <w:rsid w:val="00573CDA"/>
    <w:pPr>
      <w:spacing w:line="480" w:lineRule="auto"/>
    </w:pPr>
  </w:style>
  <w:style w:type="paragraph" w:styleId="af0">
    <w:name w:val="footnote text"/>
    <w:basedOn w:val="a"/>
    <w:link w:val="af1"/>
    <w:uiPriority w:val="99"/>
    <w:semiHidden/>
    <w:unhideWhenUsed/>
    <w:rsid w:val="00573CDA"/>
    <w:pPr>
      <w:snapToGrid w:val="0"/>
      <w:jc w:val="left"/>
    </w:pPr>
    <w:rPr>
      <w:sz w:val="18"/>
      <w:szCs w:val="18"/>
    </w:rPr>
  </w:style>
  <w:style w:type="character" w:customStyle="1" w:styleId="af1">
    <w:name w:val="脚注文本 字符"/>
    <w:basedOn w:val="a0"/>
    <w:link w:val="af0"/>
    <w:uiPriority w:val="99"/>
    <w:semiHidden/>
    <w:rsid w:val="00573CDA"/>
    <w:rPr>
      <w:sz w:val="18"/>
      <w:szCs w:val="18"/>
    </w:rPr>
  </w:style>
  <w:style w:type="character" w:styleId="af2">
    <w:name w:val="footnote reference"/>
    <w:basedOn w:val="a0"/>
    <w:uiPriority w:val="99"/>
    <w:semiHidden/>
    <w:unhideWhenUsed/>
    <w:rsid w:val="00573CDA"/>
    <w:rPr>
      <w:vertAlign w:val="superscript"/>
    </w:rPr>
  </w:style>
  <w:style w:type="character" w:styleId="af3">
    <w:name w:val="annotation reference"/>
    <w:basedOn w:val="a0"/>
    <w:uiPriority w:val="99"/>
    <w:semiHidden/>
    <w:unhideWhenUsed/>
    <w:rsid w:val="00573CDA"/>
    <w:rPr>
      <w:sz w:val="21"/>
      <w:szCs w:val="21"/>
    </w:rPr>
  </w:style>
  <w:style w:type="paragraph" w:styleId="af4">
    <w:name w:val="annotation text"/>
    <w:basedOn w:val="a"/>
    <w:link w:val="af5"/>
    <w:uiPriority w:val="99"/>
    <w:semiHidden/>
    <w:unhideWhenUsed/>
    <w:rsid w:val="00573CDA"/>
    <w:pPr>
      <w:jc w:val="left"/>
    </w:pPr>
  </w:style>
  <w:style w:type="character" w:customStyle="1" w:styleId="af5">
    <w:name w:val="批注文字 字符"/>
    <w:basedOn w:val="a0"/>
    <w:link w:val="af4"/>
    <w:uiPriority w:val="99"/>
    <w:semiHidden/>
    <w:rsid w:val="00573CD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573CDA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573CDA"/>
    <w:rPr>
      <w:b/>
      <w:bCs/>
    </w:rPr>
  </w:style>
  <w:style w:type="paragraph" w:styleId="af8">
    <w:name w:val="endnote text"/>
    <w:basedOn w:val="a"/>
    <w:link w:val="af9"/>
    <w:uiPriority w:val="99"/>
    <w:semiHidden/>
    <w:unhideWhenUsed/>
    <w:rsid w:val="00573CDA"/>
    <w:pPr>
      <w:snapToGrid w:val="0"/>
      <w:jc w:val="left"/>
    </w:pPr>
  </w:style>
  <w:style w:type="character" w:customStyle="1" w:styleId="af9">
    <w:name w:val="尾注文本 字符"/>
    <w:basedOn w:val="a0"/>
    <w:link w:val="af8"/>
    <w:uiPriority w:val="99"/>
    <w:semiHidden/>
    <w:rsid w:val="00573CDA"/>
  </w:style>
  <w:style w:type="character" w:styleId="afa">
    <w:name w:val="endnote reference"/>
    <w:basedOn w:val="a0"/>
    <w:uiPriority w:val="99"/>
    <w:semiHidden/>
    <w:unhideWhenUsed/>
    <w:rsid w:val="00573C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06</Words>
  <Characters>6876</Characters>
  <Application>Microsoft Office Word</Application>
  <DocSecurity>0</DocSecurity>
  <Lines>57</Lines>
  <Paragraphs>16</Paragraphs>
  <ScaleCrop>false</ScaleCrop>
  <Company/>
  <LinksUpToDate>false</LinksUpToDate>
  <CharactersWithSpaces>8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aowei</dc:creator>
  <cp:keywords/>
  <dc:description/>
  <cp:lastModifiedBy>701-zhoujing</cp:lastModifiedBy>
  <cp:revision>2</cp:revision>
  <dcterms:created xsi:type="dcterms:W3CDTF">2023-09-06T08:36:00Z</dcterms:created>
  <dcterms:modified xsi:type="dcterms:W3CDTF">2023-09-06T08:36:00Z</dcterms:modified>
</cp:coreProperties>
</file>